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9D4323" w14:textId="0891E605" w:rsidR="001C6BA0" w:rsidRPr="00B7413B" w:rsidRDefault="001C6BA0" w:rsidP="00704273">
      <w:pPr>
        <w:snapToGrid w:val="0"/>
        <w:spacing w:line="360" w:lineRule="auto"/>
        <w:jc w:val="center"/>
        <w:rPr>
          <w:rFonts w:ascii="Tahoma" w:hAnsi="Tahoma" w:cs="Tahoma"/>
        </w:rPr>
      </w:pPr>
    </w:p>
    <w:p w14:paraId="22047BFE" w14:textId="09C49D53" w:rsidR="00E02DA1" w:rsidRDefault="00CD0CAC" w:rsidP="00E75274">
      <w:pPr>
        <w:snapToGrid w:val="0"/>
        <w:spacing w:line="360" w:lineRule="auto"/>
        <w:jc w:val="center"/>
        <w:rPr>
          <w:rFonts w:ascii="Tahoma" w:eastAsia="STXihei" w:hAnsi="Tahoma" w:cs="Tahoma"/>
          <w:b/>
          <w:bCs/>
          <w:sz w:val="32"/>
          <w:szCs w:val="32"/>
        </w:rPr>
      </w:pPr>
      <w:r>
        <w:rPr>
          <w:rFonts w:ascii="Tahoma" w:eastAsia="STXihei" w:hAnsi="Tahoma" w:cs="Tahoma"/>
          <w:b/>
          <w:bCs/>
          <w:sz w:val="32"/>
          <w:szCs w:val="32"/>
        </w:rPr>
        <w:t>Huawei: jesteśmy w pełni gotowi pomóc polskim firmom wykorzystać szansę, która przed nimi stoi</w:t>
      </w:r>
    </w:p>
    <w:p w14:paraId="28F030BC" w14:textId="77777777" w:rsidR="00E75274" w:rsidRPr="006D11C4" w:rsidRDefault="00E75274" w:rsidP="00874AA3">
      <w:pPr>
        <w:snapToGrid w:val="0"/>
        <w:spacing w:line="360" w:lineRule="auto"/>
        <w:jc w:val="both"/>
        <w:rPr>
          <w:rFonts w:ascii="Tahoma" w:eastAsia="STXihei" w:hAnsi="Tahoma" w:cs="Tahoma"/>
          <w:b/>
        </w:rPr>
      </w:pPr>
    </w:p>
    <w:p w14:paraId="20CD2A4F" w14:textId="4F0EF723" w:rsidR="00E75274" w:rsidRPr="002810F8" w:rsidRDefault="00DD1512" w:rsidP="002810F8">
      <w:pPr>
        <w:spacing w:line="360" w:lineRule="auto"/>
        <w:jc w:val="both"/>
        <w:rPr>
          <w:rFonts w:ascii="Tahoma" w:hAnsi="Tahoma" w:cs="Tahoma"/>
          <w:b/>
          <w:bCs/>
        </w:rPr>
      </w:pPr>
      <w:r w:rsidRPr="70AF5F6A">
        <w:rPr>
          <w:rFonts w:ascii="Tahoma" w:hAnsi="Tahoma" w:cs="Tahoma"/>
          <w:b/>
          <w:bCs/>
        </w:rPr>
        <w:t xml:space="preserve">Według </w:t>
      </w:r>
      <w:r w:rsidR="008E5AD1" w:rsidRPr="70AF5F6A">
        <w:rPr>
          <w:rFonts w:ascii="Tahoma" w:hAnsi="Tahoma" w:cs="Tahoma"/>
          <w:b/>
          <w:bCs/>
        </w:rPr>
        <w:t>raportu „Wdrożenie 5G w Polsce – perspektywy i szanse”</w:t>
      </w:r>
      <w:r w:rsidR="008267D4">
        <w:rPr>
          <w:rFonts w:ascii="Tahoma" w:hAnsi="Tahoma" w:cs="Tahoma"/>
          <w:b/>
          <w:bCs/>
        </w:rPr>
        <w:t>,</w:t>
      </w:r>
      <w:r w:rsidR="008E5AD1" w:rsidRPr="70AF5F6A">
        <w:rPr>
          <w:rFonts w:ascii="Tahoma" w:hAnsi="Tahoma" w:cs="Tahoma"/>
          <w:b/>
          <w:bCs/>
        </w:rPr>
        <w:t xml:space="preserve"> </w:t>
      </w:r>
      <w:r w:rsidRPr="70AF5F6A">
        <w:rPr>
          <w:rFonts w:ascii="Tahoma" w:hAnsi="Tahoma" w:cs="Tahoma"/>
          <w:b/>
          <w:bCs/>
        </w:rPr>
        <w:t>opublikowanego</w:t>
      </w:r>
      <w:r w:rsidR="006A1C79" w:rsidRPr="70AF5F6A">
        <w:rPr>
          <w:rFonts w:ascii="Tahoma" w:hAnsi="Tahoma" w:cs="Tahoma"/>
          <w:b/>
          <w:bCs/>
        </w:rPr>
        <w:t xml:space="preserve"> niedawno</w:t>
      </w:r>
      <w:r w:rsidR="008267D4">
        <w:rPr>
          <w:rFonts w:ascii="Tahoma" w:hAnsi="Tahoma" w:cs="Tahoma"/>
          <w:b/>
          <w:bCs/>
        </w:rPr>
        <w:t xml:space="preserve"> przez Związek</w:t>
      </w:r>
      <w:r w:rsidRPr="70AF5F6A">
        <w:rPr>
          <w:rFonts w:ascii="Tahoma" w:hAnsi="Tahoma" w:cs="Tahoma"/>
          <w:b/>
          <w:bCs/>
        </w:rPr>
        <w:t xml:space="preserve"> Pracodawców i Przedsiębiorców</w:t>
      </w:r>
      <w:r w:rsidR="008267D4">
        <w:rPr>
          <w:rFonts w:ascii="Tahoma" w:hAnsi="Tahoma" w:cs="Tahoma"/>
          <w:b/>
          <w:bCs/>
        </w:rPr>
        <w:t>,</w:t>
      </w:r>
      <w:r w:rsidR="006A1C79" w:rsidRPr="70AF5F6A">
        <w:rPr>
          <w:rFonts w:ascii="Tahoma" w:hAnsi="Tahoma" w:cs="Tahoma"/>
          <w:b/>
          <w:bCs/>
        </w:rPr>
        <w:t xml:space="preserve"> </w:t>
      </w:r>
      <w:r w:rsidRPr="70AF5F6A">
        <w:rPr>
          <w:rFonts w:ascii="Tahoma" w:hAnsi="Tahoma" w:cs="Tahoma"/>
          <w:b/>
          <w:bCs/>
        </w:rPr>
        <w:t>szybka implementacja 5G może stać się pewną receptą na złagodzenie kryzysu gospoda</w:t>
      </w:r>
      <w:r w:rsidR="008267D4">
        <w:rPr>
          <w:rFonts w:ascii="Tahoma" w:hAnsi="Tahoma" w:cs="Tahoma"/>
          <w:b/>
          <w:bCs/>
        </w:rPr>
        <w:t xml:space="preserve">rczego wywołanego </w:t>
      </w:r>
      <w:proofErr w:type="spellStart"/>
      <w:r w:rsidR="008267D4">
        <w:rPr>
          <w:rFonts w:ascii="Tahoma" w:hAnsi="Tahoma" w:cs="Tahoma"/>
          <w:b/>
          <w:bCs/>
        </w:rPr>
        <w:t>koronawirusem</w:t>
      </w:r>
      <w:proofErr w:type="spellEnd"/>
      <w:r w:rsidRPr="70AF5F6A">
        <w:rPr>
          <w:rFonts w:ascii="Tahoma" w:hAnsi="Tahoma" w:cs="Tahoma"/>
          <w:b/>
          <w:bCs/>
        </w:rPr>
        <w:t xml:space="preserve">. </w:t>
      </w:r>
      <w:r w:rsidR="00874AA3" w:rsidRPr="00DF6D04">
        <w:rPr>
          <w:rFonts w:ascii="Tahoma" w:hAnsi="Tahoma" w:cs="Tahoma"/>
          <w:b/>
          <w:bCs/>
        </w:rPr>
        <w:t>Eksperci przedstawili dwa priorytety, które mają</w:t>
      </w:r>
      <w:r w:rsidR="008267D4">
        <w:rPr>
          <w:rFonts w:ascii="Tahoma" w:hAnsi="Tahoma" w:cs="Tahoma"/>
          <w:b/>
          <w:bCs/>
        </w:rPr>
        <w:t xml:space="preserve"> sprawić, że tak właśnie będzie.</w:t>
      </w:r>
      <w:r w:rsidR="00874AA3" w:rsidRPr="00DF6D04">
        <w:rPr>
          <w:rFonts w:ascii="Tahoma" w:hAnsi="Tahoma" w:cs="Tahoma"/>
          <w:b/>
          <w:bCs/>
        </w:rPr>
        <w:t xml:space="preserve"> </w:t>
      </w:r>
      <w:r w:rsidR="008267D4">
        <w:rPr>
          <w:rFonts w:ascii="Tahoma" w:hAnsi="Tahoma" w:cs="Tahoma"/>
          <w:b/>
          <w:bCs/>
        </w:rPr>
        <w:t>P</w:t>
      </w:r>
      <w:r w:rsidR="00874AA3" w:rsidRPr="00346A4A">
        <w:rPr>
          <w:rFonts w:ascii="Tahoma" w:hAnsi="Tahoma" w:cs="Tahoma"/>
          <w:b/>
          <w:bCs/>
        </w:rPr>
        <w:t>ierwszym z nich jest</w:t>
      </w:r>
      <w:r w:rsidR="006A1C79" w:rsidRPr="00346A4A">
        <w:rPr>
          <w:rFonts w:ascii="Tahoma" w:hAnsi="Tahoma" w:cs="Tahoma"/>
          <w:b/>
          <w:bCs/>
        </w:rPr>
        <w:t xml:space="preserve"> wykorzystanie mechanizmu konkurencji wśród dostawców dla osiągnięcia </w:t>
      </w:r>
      <w:r w:rsidR="00874AA3" w:rsidRPr="00346A4A">
        <w:rPr>
          <w:rFonts w:ascii="Tahoma" w:hAnsi="Tahoma" w:cs="Tahoma"/>
          <w:b/>
          <w:bCs/>
        </w:rPr>
        <w:t xml:space="preserve">najlepszego stosunku jakości do </w:t>
      </w:r>
      <w:r w:rsidR="008267D4">
        <w:rPr>
          <w:rFonts w:ascii="Tahoma" w:hAnsi="Tahoma" w:cs="Tahoma"/>
          <w:b/>
          <w:bCs/>
        </w:rPr>
        <w:t xml:space="preserve">ceny oraz </w:t>
      </w:r>
      <w:r w:rsidR="006A1C79" w:rsidRPr="00346A4A">
        <w:rPr>
          <w:rFonts w:ascii="Tahoma" w:hAnsi="Tahoma" w:cs="Tahoma"/>
          <w:b/>
          <w:bCs/>
        </w:rPr>
        <w:t>szybkoś</w:t>
      </w:r>
      <w:r w:rsidR="00874AA3" w:rsidRPr="00346A4A">
        <w:rPr>
          <w:rFonts w:ascii="Tahoma" w:hAnsi="Tahoma" w:cs="Tahoma"/>
          <w:b/>
          <w:bCs/>
        </w:rPr>
        <w:t>ci dostarczenia</w:t>
      </w:r>
      <w:r w:rsidR="66231287" w:rsidRPr="00346A4A">
        <w:rPr>
          <w:rFonts w:ascii="Tahoma" w:hAnsi="Tahoma" w:cs="Tahoma"/>
          <w:b/>
          <w:bCs/>
        </w:rPr>
        <w:t>,</w:t>
      </w:r>
      <w:r w:rsidR="006A1C79" w:rsidRPr="00346A4A">
        <w:rPr>
          <w:rFonts w:ascii="Tahoma" w:hAnsi="Tahoma" w:cs="Tahoma"/>
          <w:b/>
          <w:bCs/>
        </w:rPr>
        <w:t xml:space="preserve"> </w:t>
      </w:r>
      <w:r w:rsidR="00874AA3" w:rsidRPr="00346A4A">
        <w:rPr>
          <w:rFonts w:ascii="Tahoma" w:hAnsi="Tahoma" w:cs="Tahoma"/>
          <w:b/>
          <w:bCs/>
        </w:rPr>
        <w:t xml:space="preserve">drugim zaś </w:t>
      </w:r>
      <w:r w:rsidR="008267D4">
        <w:rPr>
          <w:rFonts w:ascii="Tahoma" w:hAnsi="Tahoma" w:cs="Tahoma"/>
          <w:b/>
          <w:bCs/>
        </w:rPr>
        <w:t xml:space="preserve">- </w:t>
      </w:r>
      <w:r w:rsidR="006A1C79" w:rsidRPr="00346A4A">
        <w:rPr>
          <w:rFonts w:ascii="Tahoma" w:hAnsi="Tahoma" w:cs="Tahoma"/>
          <w:b/>
          <w:bCs/>
        </w:rPr>
        <w:t>ustanowienie wysokich standardów bezpieczeństwa, bez wykluczania któregokolwiek z dostawców.</w:t>
      </w:r>
    </w:p>
    <w:p w14:paraId="52D4652B" w14:textId="7F7C0A7E" w:rsidR="008270B9" w:rsidRDefault="008270B9" w:rsidP="00E75274">
      <w:pPr>
        <w:spacing w:line="360" w:lineRule="auto"/>
        <w:jc w:val="both"/>
        <w:rPr>
          <w:rFonts w:ascii="Tahoma" w:hAnsi="Tahoma" w:cs="Tahoma"/>
          <w:b/>
          <w:bCs/>
        </w:rPr>
      </w:pPr>
    </w:p>
    <w:p w14:paraId="54AB84CD" w14:textId="4B791E87" w:rsidR="008E5AD1" w:rsidRDefault="008E5AD1" w:rsidP="70AF5F6A">
      <w:pPr>
        <w:spacing w:line="360" w:lineRule="auto"/>
        <w:jc w:val="both"/>
        <w:rPr>
          <w:rFonts w:ascii="Tahoma" w:hAnsi="Tahoma" w:cs="Tahoma"/>
        </w:rPr>
      </w:pPr>
      <w:r w:rsidRPr="70AF5F6A">
        <w:rPr>
          <w:rFonts w:ascii="Tahoma" w:hAnsi="Tahoma" w:cs="Tahoma"/>
        </w:rPr>
        <w:t xml:space="preserve">Obecnie </w:t>
      </w:r>
      <w:r w:rsidR="00CE0262" w:rsidRPr="70AF5F6A">
        <w:rPr>
          <w:rFonts w:ascii="Tahoma" w:hAnsi="Tahoma" w:cs="Tahoma"/>
        </w:rPr>
        <w:t>pona</w:t>
      </w:r>
      <w:r w:rsidR="00C04789" w:rsidRPr="70AF5F6A">
        <w:rPr>
          <w:rFonts w:ascii="Tahoma" w:hAnsi="Tahoma" w:cs="Tahoma"/>
        </w:rPr>
        <w:t>d 4,5 miliarda osób korzysta z I</w:t>
      </w:r>
      <w:r w:rsidR="00CE0262" w:rsidRPr="70AF5F6A">
        <w:rPr>
          <w:rFonts w:ascii="Tahoma" w:hAnsi="Tahoma" w:cs="Tahoma"/>
        </w:rPr>
        <w:t xml:space="preserve">nternetu, </w:t>
      </w:r>
      <w:r w:rsidR="00CD0CAC" w:rsidRPr="70AF5F6A">
        <w:rPr>
          <w:rFonts w:ascii="Tahoma" w:hAnsi="Tahoma" w:cs="Tahoma"/>
        </w:rPr>
        <w:t>a 300 tysięcy z nich</w:t>
      </w:r>
      <w:r w:rsidR="00CE0262" w:rsidRPr="70AF5F6A">
        <w:rPr>
          <w:rFonts w:ascii="Tahoma" w:hAnsi="Tahoma" w:cs="Tahoma"/>
        </w:rPr>
        <w:t xml:space="preserve"> </w:t>
      </w:r>
      <w:r w:rsidR="00F66527" w:rsidRPr="70AF5F6A">
        <w:rPr>
          <w:rFonts w:ascii="Tahoma" w:hAnsi="Tahoma" w:cs="Tahoma"/>
        </w:rPr>
        <w:t>z</w:t>
      </w:r>
      <w:r w:rsidR="00CE0262" w:rsidRPr="70AF5F6A">
        <w:rPr>
          <w:rFonts w:ascii="Tahoma" w:hAnsi="Tahoma" w:cs="Tahoma"/>
        </w:rPr>
        <w:t>robiło to po raz pierwszy w ciągu ostatnich 12 miesięcy. Coraz więcej ludzi korzysta też z dostępu do sieci poprzez urządzenia mobilne</w:t>
      </w:r>
      <w:r w:rsidR="00C04789" w:rsidRPr="70AF5F6A">
        <w:rPr>
          <w:rFonts w:ascii="Tahoma" w:hAnsi="Tahoma" w:cs="Tahoma"/>
        </w:rPr>
        <w:t xml:space="preserve"> i</w:t>
      </w:r>
      <w:r w:rsidR="00CE0262" w:rsidRPr="70AF5F6A">
        <w:rPr>
          <w:rFonts w:ascii="Tahoma" w:hAnsi="Tahoma" w:cs="Tahoma"/>
        </w:rPr>
        <w:t xml:space="preserve"> szacuje się, że już za 5 lat, aż 75</w:t>
      </w:r>
      <w:r w:rsidR="00F66527" w:rsidRPr="70AF5F6A">
        <w:rPr>
          <w:rFonts w:ascii="Tahoma" w:hAnsi="Tahoma" w:cs="Tahoma"/>
        </w:rPr>
        <w:t xml:space="preserve"> proc.</w:t>
      </w:r>
      <w:r w:rsidR="00CE0262" w:rsidRPr="70AF5F6A">
        <w:rPr>
          <w:rFonts w:ascii="Tahoma" w:hAnsi="Tahoma" w:cs="Tahoma"/>
        </w:rPr>
        <w:t xml:space="preserve"> użytkowników </w:t>
      </w:r>
      <w:r w:rsidR="00C04789" w:rsidRPr="70AF5F6A">
        <w:rPr>
          <w:rFonts w:ascii="Tahoma" w:hAnsi="Tahoma" w:cs="Tahoma"/>
        </w:rPr>
        <w:t xml:space="preserve">będzie </w:t>
      </w:r>
      <w:r w:rsidR="00921FA0">
        <w:rPr>
          <w:rFonts w:ascii="Tahoma" w:hAnsi="Tahoma" w:cs="Tahoma"/>
        </w:rPr>
        <w:t>z niej korzystać</w:t>
      </w:r>
      <w:r w:rsidR="00C04789" w:rsidRPr="70AF5F6A">
        <w:rPr>
          <w:rFonts w:ascii="Tahoma" w:hAnsi="Tahoma" w:cs="Tahoma"/>
        </w:rPr>
        <w:t xml:space="preserve"> wyłącznie poprzez smartfony.</w:t>
      </w:r>
      <w:r w:rsidR="002810F8" w:rsidRPr="70AF5F6A">
        <w:rPr>
          <w:rFonts w:ascii="Tahoma" w:hAnsi="Tahoma" w:cs="Tahoma"/>
        </w:rPr>
        <w:t xml:space="preserve"> </w:t>
      </w:r>
      <w:r w:rsidR="00CD0CAC" w:rsidRPr="70AF5F6A">
        <w:rPr>
          <w:rFonts w:ascii="Tahoma" w:hAnsi="Tahoma" w:cs="Tahoma"/>
        </w:rPr>
        <w:t>Oznacza to stale rosnące zapotrzebowanie na dostęp do Internetu mobilnego. Co więcej, p</w:t>
      </w:r>
      <w:r w:rsidR="002810F8" w:rsidRPr="70AF5F6A">
        <w:rPr>
          <w:rFonts w:ascii="Tahoma" w:hAnsi="Tahoma" w:cs="Tahoma"/>
        </w:rPr>
        <w:t xml:space="preserve">andemia </w:t>
      </w:r>
      <w:r w:rsidR="00CD0CAC" w:rsidRPr="70AF5F6A">
        <w:rPr>
          <w:rFonts w:ascii="Tahoma" w:hAnsi="Tahoma" w:cs="Tahoma"/>
        </w:rPr>
        <w:t>COVID-19</w:t>
      </w:r>
      <w:r w:rsidR="002810F8" w:rsidRPr="70AF5F6A">
        <w:rPr>
          <w:rFonts w:ascii="Tahoma" w:hAnsi="Tahoma" w:cs="Tahoma"/>
        </w:rPr>
        <w:t xml:space="preserve"> spowodowała, że zmienił się </w:t>
      </w:r>
      <w:r w:rsidR="0014061B" w:rsidRPr="70AF5F6A">
        <w:rPr>
          <w:rFonts w:ascii="Tahoma" w:hAnsi="Tahoma" w:cs="Tahoma"/>
        </w:rPr>
        <w:t xml:space="preserve">w wielu przypadkach </w:t>
      </w:r>
      <w:r w:rsidR="002810F8" w:rsidRPr="70AF5F6A">
        <w:rPr>
          <w:rFonts w:ascii="Tahoma" w:hAnsi="Tahoma" w:cs="Tahoma"/>
        </w:rPr>
        <w:t xml:space="preserve">model świadczenia pracy, </w:t>
      </w:r>
      <w:r w:rsidR="00DC7ECE" w:rsidRPr="70AF5F6A">
        <w:rPr>
          <w:rFonts w:ascii="Tahoma" w:hAnsi="Tahoma" w:cs="Tahoma"/>
        </w:rPr>
        <w:t xml:space="preserve">oraz </w:t>
      </w:r>
      <w:r w:rsidR="002810F8" w:rsidRPr="70AF5F6A">
        <w:rPr>
          <w:rFonts w:ascii="Tahoma" w:hAnsi="Tahoma" w:cs="Tahoma"/>
        </w:rPr>
        <w:t xml:space="preserve">sposób spędzania wolnego czasu, przez co </w:t>
      </w:r>
      <w:r w:rsidR="009A3CE3" w:rsidRPr="70AF5F6A">
        <w:rPr>
          <w:rFonts w:ascii="Tahoma" w:hAnsi="Tahoma" w:cs="Tahoma"/>
        </w:rPr>
        <w:t xml:space="preserve">ruch </w:t>
      </w:r>
      <w:r w:rsidR="002810F8" w:rsidRPr="70AF5F6A">
        <w:rPr>
          <w:rFonts w:ascii="Tahoma" w:hAnsi="Tahoma" w:cs="Tahoma"/>
        </w:rPr>
        <w:t xml:space="preserve">w sieci </w:t>
      </w:r>
      <w:r w:rsidR="00CD0CAC" w:rsidRPr="70AF5F6A">
        <w:rPr>
          <w:rFonts w:ascii="Tahoma" w:hAnsi="Tahoma" w:cs="Tahoma"/>
        </w:rPr>
        <w:t>zwiększył się nawet o 50</w:t>
      </w:r>
      <w:r w:rsidR="009A3CE3" w:rsidRPr="70AF5F6A">
        <w:rPr>
          <w:rFonts w:ascii="Tahoma" w:hAnsi="Tahoma" w:cs="Tahoma"/>
        </w:rPr>
        <w:t xml:space="preserve"> proc</w:t>
      </w:r>
      <w:r w:rsidR="002810F8" w:rsidRPr="70AF5F6A">
        <w:rPr>
          <w:rFonts w:ascii="Tahoma" w:hAnsi="Tahoma" w:cs="Tahoma"/>
        </w:rPr>
        <w:t>.</w:t>
      </w:r>
      <w:r w:rsidR="00CD0CAC" w:rsidRPr="70AF5F6A">
        <w:rPr>
          <w:rFonts w:ascii="Tahoma" w:hAnsi="Tahoma" w:cs="Tahoma"/>
        </w:rPr>
        <w:t xml:space="preserve"> Aby spełnić rosnące potrzeby,</w:t>
      </w:r>
      <w:r w:rsidR="002810F8" w:rsidRPr="70AF5F6A">
        <w:rPr>
          <w:rFonts w:ascii="Tahoma" w:hAnsi="Tahoma" w:cs="Tahoma"/>
        </w:rPr>
        <w:t xml:space="preserve"> </w:t>
      </w:r>
      <w:r w:rsidR="00CD0CAC" w:rsidRPr="70AF5F6A">
        <w:rPr>
          <w:rFonts w:ascii="Tahoma" w:hAnsi="Tahoma" w:cs="Tahoma"/>
        </w:rPr>
        <w:t>sieć musi zostać</w:t>
      </w:r>
      <w:r w:rsidR="00C04789" w:rsidRPr="70AF5F6A">
        <w:rPr>
          <w:rFonts w:ascii="Tahoma" w:hAnsi="Tahoma" w:cs="Tahoma"/>
        </w:rPr>
        <w:t xml:space="preserve"> </w:t>
      </w:r>
      <w:r w:rsidR="00CD0CAC" w:rsidRPr="70AF5F6A">
        <w:rPr>
          <w:rFonts w:ascii="Tahoma" w:hAnsi="Tahoma" w:cs="Tahoma"/>
        </w:rPr>
        <w:t>zmodernizowana</w:t>
      </w:r>
      <w:r w:rsidR="00921FA0">
        <w:rPr>
          <w:rFonts w:ascii="Tahoma" w:hAnsi="Tahoma" w:cs="Tahoma"/>
        </w:rPr>
        <w:t xml:space="preserve"> -</w:t>
      </w:r>
      <w:r w:rsidR="00C04789" w:rsidRPr="70AF5F6A">
        <w:rPr>
          <w:rFonts w:ascii="Tahoma" w:hAnsi="Tahoma" w:cs="Tahoma"/>
        </w:rPr>
        <w:t xml:space="preserve"> to jeden z głównych wniosków wynikających z raportu </w:t>
      </w:r>
      <w:r w:rsidR="007B126D">
        <w:rPr>
          <w:rFonts w:ascii="Tahoma" w:hAnsi="Tahoma" w:cs="Tahoma"/>
        </w:rPr>
        <w:t>Związku</w:t>
      </w:r>
      <w:r w:rsidR="007B126D" w:rsidRPr="007B126D">
        <w:rPr>
          <w:rFonts w:ascii="Tahoma" w:hAnsi="Tahoma" w:cs="Tahoma"/>
        </w:rPr>
        <w:t xml:space="preserve"> Pracodawców i Przedsiębiorców</w:t>
      </w:r>
      <w:r w:rsidR="00C04789" w:rsidRPr="70AF5F6A">
        <w:rPr>
          <w:rFonts w:ascii="Tahoma" w:hAnsi="Tahoma" w:cs="Tahoma"/>
        </w:rPr>
        <w:t xml:space="preserve">. </w:t>
      </w:r>
    </w:p>
    <w:p w14:paraId="0FDBF6FE" w14:textId="77777777" w:rsidR="00C04789" w:rsidRPr="008E5AD1" w:rsidRDefault="00C04789" w:rsidP="00E75274">
      <w:pPr>
        <w:spacing w:line="360" w:lineRule="auto"/>
        <w:jc w:val="both"/>
        <w:rPr>
          <w:rFonts w:ascii="Tahoma" w:hAnsi="Tahoma" w:cs="Tahoma"/>
          <w:bCs/>
        </w:rPr>
      </w:pPr>
    </w:p>
    <w:p w14:paraId="36A75D88" w14:textId="3354DEDF" w:rsidR="00C04789" w:rsidRDefault="00C04789" w:rsidP="00C04789">
      <w:pPr>
        <w:spacing w:line="360" w:lineRule="auto"/>
        <w:jc w:val="both"/>
        <w:rPr>
          <w:rFonts w:ascii="Tahoma" w:hAnsi="Tahoma" w:cs="Tahoma"/>
          <w:bCs/>
        </w:rPr>
      </w:pPr>
      <w:r w:rsidRPr="00C04789">
        <w:rPr>
          <w:rFonts w:ascii="Tahoma" w:hAnsi="Tahoma" w:cs="Tahoma"/>
          <w:bCs/>
          <w:i/>
        </w:rPr>
        <w:t>Oczywiste jest, że 5G to bardzo duża szansa, ale w obecnej sytuacji szybkie uruchomienie tego standardu to już konieczność. Powszechny dostęp do szybkiego Internetu i umożliwienie przedsiębiorcom oraz konsumentom korzystania z usług opartych na najnowszych technologiach to warunek naszego rozwoju</w:t>
      </w:r>
      <w:r w:rsidRPr="00C04789">
        <w:rPr>
          <w:rFonts w:ascii="Tahoma" w:hAnsi="Tahoma" w:cs="Tahoma"/>
          <w:bCs/>
        </w:rPr>
        <w:t xml:space="preserve"> – </w:t>
      </w:r>
      <w:r>
        <w:rPr>
          <w:rFonts w:ascii="Tahoma" w:hAnsi="Tahoma" w:cs="Tahoma"/>
          <w:bCs/>
        </w:rPr>
        <w:t xml:space="preserve">mówi </w:t>
      </w:r>
      <w:r w:rsidRPr="00C04789">
        <w:rPr>
          <w:rFonts w:ascii="Tahoma" w:hAnsi="Tahoma" w:cs="Tahoma"/>
          <w:bCs/>
        </w:rPr>
        <w:t xml:space="preserve"> </w:t>
      </w:r>
      <w:r>
        <w:rPr>
          <w:rFonts w:ascii="Tahoma" w:hAnsi="Tahoma" w:cs="Tahoma"/>
          <w:bCs/>
        </w:rPr>
        <w:t>Cezary Kaźmierczak, preze</w:t>
      </w:r>
      <w:r w:rsidR="002810F8">
        <w:rPr>
          <w:rFonts w:ascii="Tahoma" w:hAnsi="Tahoma" w:cs="Tahoma"/>
          <w:bCs/>
        </w:rPr>
        <w:t>s</w:t>
      </w:r>
      <w:r>
        <w:rPr>
          <w:rFonts w:ascii="Tahoma" w:hAnsi="Tahoma" w:cs="Tahoma"/>
          <w:bCs/>
        </w:rPr>
        <w:t xml:space="preserve"> ZPP.</w:t>
      </w:r>
    </w:p>
    <w:p w14:paraId="0737089E" w14:textId="77777777" w:rsidR="002810F8" w:rsidRDefault="002810F8" w:rsidP="00C04789">
      <w:pPr>
        <w:spacing w:line="360" w:lineRule="auto"/>
        <w:jc w:val="both"/>
        <w:rPr>
          <w:rFonts w:ascii="Tahoma" w:hAnsi="Tahoma" w:cs="Tahoma"/>
          <w:bCs/>
        </w:rPr>
      </w:pPr>
    </w:p>
    <w:p w14:paraId="1472D04B" w14:textId="77B8DFDE" w:rsidR="002810F8" w:rsidRDefault="002810F8" w:rsidP="002810F8">
      <w:pPr>
        <w:spacing w:line="360" w:lineRule="auto"/>
        <w:jc w:val="both"/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>Według ekspertów przygotowujących raport, wyścig o 5G trwa na całym świecie, ponieważ wdrożenie nowej technologii może przynieść bardzo wymierne korzyści,</w:t>
      </w:r>
      <w:r w:rsidR="00CD0CAC">
        <w:rPr>
          <w:rFonts w:ascii="Tahoma" w:hAnsi="Tahoma" w:cs="Tahoma"/>
          <w:bCs/>
        </w:rPr>
        <w:t xml:space="preserve"> tak firmom, jak i społeczeństwu w ogóle,</w:t>
      </w:r>
      <w:r>
        <w:rPr>
          <w:rFonts w:ascii="Tahoma" w:hAnsi="Tahoma" w:cs="Tahoma"/>
          <w:bCs/>
        </w:rPr>
        <w:t xml:space="preserve"> w tym nawet 63 miliardy złotych wzrostu PKB Polski w ciągu 8 lat, czy stworzenie 2 milionów nowych miejsc pracy w całej Unii Europejskiej. Kraje, które nie </w:t>
      </w:r>
      <w:r w:rsidR="00CD0CAC">
        <w:rPr>
          <w:rFonts w:ascii="Tahoma" w:hAnsi="Tahoma" w:cs="Tahoma"/>
          <w:bCs/>
        </w:rPr>
        <w:t>zaimplementują</w:t>
      </w:r>
      <w:r>
        <w:rPr>
          <w:rFonts w:ascii="Tahoma" w:hAnsi="Tahoma" w:cs="Tahoma"/>
          <w:bCs/>
        </w:rPr>
        <w:t xml:space="preserve"> 5G </w:t>
      </w:r>
      <w:r w:rsidR="00CD0CAC">
        <w:rPr>
          <w:rFonts w:ascii="Tahoma" w:hAnsi="Tahoma" w:cs="Tahoma"/>
          <w:bCs/>
        </w:rPr>
        <w:t xml:space="preserve">dostatecznie szybko, </w:t>
      </w:r>
      <w:r>
        <w:rPr>
          <w:rFonts w:ascii="Tahoma" w:hAnsi="Tahoma" w:cs="Tahoma"/>
          <w:bCs/>
        </w:rPr>
        <w:t>zostaną w tyle, stając się mniej konku</w:t>
      </w:r>
      <w:r w:rsidR="009C0D2B">
        <w:rPr>
          <w:rFonts w:ascii="Tahoma" w:hAnsi="Tahoma" w:cs="Tahoma"/>
          <w:bCs/>
        </w:rPr>
        <w:t>rencyjnymi</w:t>
      </w:r>
      <w:r>
        <w:rPr>
          <w:rFonts w:ascii="Tahoma" w:hAnsi="Tahoma" w:cs="Tahoma"/>
          <w:bCs/>
        </w:rPr>
        <w:t xml:space="preserve"> w stosunku do</w:t>
      </w:r>
      <w:r w:rsidR="00A832CF">
        <w:rPr>
          <w:rFonts w:ascii="Tahoma" w:hAnsi="Tahoma" w:cs="Tahoma"/>
          <w:bCs/>
        </w:rPr>
        <w:t xml:space="preserve"> swoich sąsiad</w:t>
      </w:r>
      <w:r>
        <w:rPr>
          <w:rFonts w:ascii="Tahoma" w:hAnsi="Tahoma" w:cs="Tahoma"/>
          <w:bCs/>
        </w:rPr>
        <w:t xml:space="preserve">ów. </w:t>
      </w:r>
    </w:p>
    <w:p w14:paraId="16727D04" w14:textId="4132C058" w:rsidR="005E3EE8" w:rsidRDefault="005E3EE8" w:rsidP="002810F8">
      <w:pPr>
        <w:spacing w:line="360" w:lineRule="auto"/>
        <w:jc w:val="both"/>
        <w:rPr>
          <w:rFonts w:ascii="Tahoma" w:hAnsi="Tahoma" w:cs="Tahoma"/>
          <w:bCs/>
        </w:rPr>
      </w:pPr>
    </w:p>
    <w:p w14:paraId="5309CB28" w14:textId="42BEAF04" w:rsidR="005E3EE8" w:rsidRDefault="005E3EE8" w:rsidP="002810F8">
      <w:pPr>
        <w:spacing w:line="360" w:lineRule="auto"/>
        <w:jc w:val="both"/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 xml:space="preserve">Istotnym czynnikiem mającym według autorów raportu wpływ na zapewnienie </w:t>
      </w:r>
      <w:r w:rsidR="00750CB0">
        <w:rPr>
          <w:rFonts w:ascii="Tahoma" w:hAnsi="Tahoma" w:cs="Tahoma"/>
          <w:bCs/>
        </w:rPr>
        <w:t>ostatecznym użytkownikom, zarówno prywatnym jak i biznesowym</w:t>
      </w:r>
      <w:r w:rsidR="00147812">
        <w:rPr>
          <w:rFonts w:ascii="Tahoma" w:hAnsi="Tahoma" w:cs="Tahoma"/>
          <w:bCs/>
        </w:rPr>
        <w:t>,</w:t>
      </w:r>
      <w:r w:rsidR="00750CB0">
        <w:rPr>
          <w:rFonts w:ascii="Tahoma" w:hAnsi="Tahoma" w:cs="Tahoma"/>
          <w:bCs/>
        </w:rPr>
        <w:t xml:space="preserve"> optymalnych warunków wdrożenia sieci 5G z uwzględnieniem jakości, bezpieczeństwa, ceny i szybkości implementacji</w:t>
      </w:r>
      <w:r w:rsidR="00147812">
        <w:rPr>
          <w:rFonts w:ascii="Tahoma" w:hAnsi="Tahoma" w:cs="Tahoma"/>
          <w:bCs/>
        </w:rPr>
        <w:t>,</w:t>
      </w:r>
      <w:r w:rsidR="00750CB0">
        <w:rPr>
          <w:rFonts w:ascii="Tahoma" w:hAnsi="Tahoma" w:cs="Tahoma"/>
          <w:bCs/>
        </w:rPr>
        <w:t xml:space="preserve"> jest gwarancja konkurencji na rynku dostawców. Wykluczenie któregokolwiek z nich ze względów na czynniki inne niż techniczne, byłoby zarówno szkodliwe dla społeczeństwa, jak i niezgodne z wytycznymi Światowej Organizacji Handlu.</w:t>
      </w:r>
    </w:p>
    <w:p w14:paraId="493F7854" w14:textId="22F80E5A" w:rsidR="002810F8" w:rsidRDefault="002810F8" w:rsidP="002810F8">
      <w:pPr>
        <w:spacing w:line="360" w:lineRule="auto"/>
        <w:jc w:val="both"/>
        <w:rPr>
          <w:rFonts w:ascii="Tahoma" w:hAnsi="Tahoma" w:cs="Tahoma"/>
          <w:bCs/>
        </w:rPr>
      </w:pPr>
    </w:p>
    <w:p w14:paraId="214B5263" w14:textId="66A3ADAF" w:rsidR="002810F8" w:rsidRPr="00CD0CAC" w:rsidRDefault="00A832CF" w:rsidP="002810F8">
      <w:pPr>
        <w:spacing w:line="360" w:lineRule="auto"/>
        <w:jc w:val="both"/>
        <w:rPr>
          <w:rFonts w:ascii="Tahoma" w:hAnsi="Tahoma" w:cs="Tahoma"/>
          <w:bCs/>
        </w:rPr>
      </w:pPr>
      <w:r w:rsidRPr="00CD0CAC">
        <w:rPr>
          <w:rFonts w:ascii="Tahoma" w:hAnsi="Tahoma" w:cs="Tahoma"/>
          <w:bCs/>
          <w:i/>
        </w:rPr>
        <w:t xml:space="preserve">Modernizacja sieci oznacza szansę na </w:t>
      </w:r>
      <w:r w:rsidR="00CD0CAC" w:rsidRPr="00CD0CAC">
        <w:rPr>
          <w:rFonts w:ascii="Tahoma" w:hAnsi="Tahoma" w:cs="Tahoma"/>
          <w:bCs/>
          <w:i/>
        </w:rPr>
        <w:t>znaczne</w:t>
      </w:r>
      <w:r w:rsidRPr="00CD0CAC">
        <w:rPr>
          <w:rFonts w:ascii="Tahoma" w:hAnsi="Tahoma" w:cs="Tahoma"/>
          <w:bCs/>
          <w:i/>
        </w:rPr>
        <w:t xml:space="preserve"> zwiększenie konkure</w:t>
      </w:r>
      <w:r w:rsidR="00A23EBC" w:rsidRPr="00CD0CAC">
        <w:rPr>
          <w:rFonts w:ascii="Tahoma" w:hAnsi="Tahoma" w:cs="Tahoma"/>
          <w:bCs/>
          <w:i/>
        </w:rPr>
        <w:t>ncyjności</w:t>
      </w:r>
      <w:r w:rsidR="00CD0CAC" w:rsidRPr="00CD0CAC">
        <w:rPr>
          <w:rFonts w:ascii="Tahoma" w:hAnsi="Tahoma" w:cs="Tahoma"/>
          <w:bCs/>
          <w:i/>
        </w:rPr>
        <w:t xml:space="preserve"> </w:t>
      </w:r>
      <w:r w:rsidR="00147812">
        <w:rPr>
          <w:rFonts w:ascii="Tahoma" w:hAnsi="Tahoma" w:cs="Tahoma"/>
          <w:bCs/>
          <w:i/>
        </w:rPr>
        <w:t xml:space="preserve">Polski i polskich firm </w:t>
      </w:r>
      <w:r w:rsidR="00CD0CAC" w:rsidRPr="00CD0CAC">
        <w:rPr>
          <w:rFonts w:ascii="Tahoma" w:hAnsi="Tahoma" w:cs="Tahoma"/>
          <w:bCs/>
          <w:i/>
        </w:rPr>
        <w:t>zarówno na europejskim</w:t>
      </w:r>
      <w:r w:rsidR="00147812">
        <w:rPr>
          <w:rFonts w:ascii="Tahoma" w:hAnsi="Tahoma" w:cs="Tahoma"/>
          <w:bCs/>
          <w:i/>
        </w:rPr>
        <w:t>,</w:t>
      </w:r>
      <w:r w:rsidR="00CD0CAC" w:rsidRPr="00CD0CAC">
        <w:rPr>
          <w:rFonts w:ascii="Tahoma" w:hAnsi="Tahoma" w:cs="Tahoma"/>
          <w:bCs/>
          <w:i/>
        </w:rPr>
        <w:t xml:space="preserve"> jak i światowym rynku</w:t>
      </w:r>
      <w:r w:rsidR="00A23EBC" w:rsidRPr="00CD0CAC">
        <w:rPr>
          <w:rFonts w:ascii="Tahoma" w:hAnsi="Tahoma" w:cs="Tahoma"/>
          <w:bCs/>
          <w:i/>
        </w:rPr>
        <w:t>. Z kolei Huawei, d</w:t>
      </w:r>
      <w:r w:rsidRPr="00CD0CAC">
        <w:rPr>
          <w:rFonts w:ascii="Tahoma" w:hAnsi="Tahoma" w:cs="Tahoma"/>
          <w:bCs/>
          <w:i/>
        </w:rPr>
        <w:t>zięki</w:t>
      </w:r>
      <w:r w:rsidR="00A23EBC" w:rsidRPr="00CD0CAC">
        <w:rPr>
          <w:rFonts w:ascii="Tahoma" w:hAnsi="Tahoma" w:cs="Tahoma"/>
          <w:bCs/>
          <w:i/>
        </w:rPr>
        <w:t xml:space="preserve"> bogatemu</w:t>
      </w:r>
      <w:r w:rsidRPr="00CD0CAC">
        <w:rPr>
          <w:rFonts w:ascii="Tahoma" w:hAnsi="Tahoma" w:cs="Tahoma"/>
          <w:bCs/>
          <w:i/>
        </w:rPr>
        <w:t xml:space="preserve"> doświadczeniu</w:t>
      </w:r>
      <w:r w:rsidR="00CD0CAC" w:rsidRPr="00CD0CAC">
        <w:rPr>
          <w:rFonts w:ascii="Tahoma" w:hAnsi="Tahoma" w:cs="Tahoma"/>
          <w:bCs/>
          <w:i/>
        </w:rPr>
        <w:t xml:space="preserve"> zdobytemu</w:t>
      </w:r>
      <w:r w:rsidRPr="00CD0CAC">
        <w:rPr>
          <w:rFonts w:ascii="Tahoma" w:hAnsi="Tahoma" w:cs="Tahoma"/>
          <w:bCs/>
          <w:i/>
        </w:rPr>
        <w:t xml:space="preserve"> </w:t>
      </w:r>
      <w:r w:rsidR="00177268">
        <w:rPr>
          <w:rFonts w:ascii="Tahoma" w:hAnsi="Tahoma" w:cs="Tahoma"/>
          <w:bCs/>
          <w:i/>
        </w:rPr>
        <w:t>podczas wdrażania</w:t>
      </w:r>
      <w:r w:rsidRPr="00CD0CAC">
        <w:rPr>
          <w:rFonts w:ascii="Tahoma" w:hAnsi="Tahoma" w:cs="Tahoma"/>
          <w:bCs/>
          <w:i/>
        </w:rPr>
        <w:t xml:space="preserve"> technologii 5G</w:t>
      </w:r>
      <w:r w:rsidR="00CD0CAC" w:rsidRPr="00CD0CAC">
        <w:rPr>
          <w:rFonts w:ascii="Tahoma" w:hAnsi="Tahoma" w:cs="Tahoma"/>
          <w:bCs/>
          <w:i/>
        </w:rPr>
        <w:t xml:space="preserve"> w innych krajach</w:t>
      </w:r>
      <w:r w:rsidRPr="00CD0CAC">
        <w:rPr>
          <w:rFonts w:ascii="Tahoma" w:hAnsi="Tahoma" w:cs="Tahoma"/>
          <w:bCs/>
          <w:i/>
        </w:rPr>
        <w:t xml:space="preserve"> oraz </w:t>
      </w:r>
      <w:r w:rsidR="00A23EBC" w:rsidRPr="00CD0CAC">
        <w:rPr>
          <w:rFonts w:ascii="Tahoma" w:hAnsi="Tahoma" w:cs="Tahoma"/>
          <w:bCs/>
          <w:i/>
        </w:rPr>
        <w:t xml:space="preserve">szerokiemu </w:t>
      </w:r>
      <w:r w:rsidRPr="00CD0CAC">
        <w:rPr>
          <w:rFonts w:ascii="Tahoma" w:hAnsi="Tahoma" w:cs="Tahoma"/>
          <w:bCs/>
          <w:i/>
        </w:rPr>
        <w:t>zapleczu techni</w:t>
      </w:r>
      <w:r w:rsidR="00A23EBC" w:rsidRPr="00CD0CAC">
        <w:rPr>
          <w:rFonts w:ascii="Tahoma" w:hAnsi="Tahoma" w:cs="Tahoma"/>
          <w:bCs/>
          <w:i/>
        </w:rPr>
        <w:t>cznemu i sprzętowemu,</w:t>
      </w:r>
      <w:r w:rsidRPr="00CD0CAC">
        <w:rPr>
          <w:rFonts w:ascii="Tahoma" w:hAnsi="Tahoma" w:cs="Tahoma"/>
          <w:bCs/>
          <w:i/>
        </w:rPr>
        <w:t xml:space="preserve"> jest dla Polski naturalnym partnerem</w:t>
      </w:r>
      <w:r w:rsidR="00A23EBC" w:rsidRPr="00CD0CAC">
        <w:rPr>
          <w:rFonts w:ascii="Tahoma" w:hAnsi="Tahoma" w:cs="Tahoma"/>
          <w:bCs/>
          <w:i/>
        </w:rPr>
        <w:t xml:space="preserve"> w tej transformacji</w:t>
      </w:r>
      <w:r w:rsidRPr="00CD0CAC">
        <w:rPr>
          <w:rFonts w:ascii="Tahoma" w:hAnsi="Tahoma" w:cs="Tahoma"/>
          <w:bCs/>
          <w:i/>
        </w:rPr>
        <w:t xml:space="preserve">. </w:t>
      </w:r>
      <w:r w:rsidR="00A23EBC" w:rsidRPr="00CD0CAC">
        <w:rPr>
          <w:rFonts w:ascii="Tahoma" w:hAnsi="Tahoma" w:cs="Tahoma"/>
          <w:bCs/>
          <w:i/>
        </w:rPr>
        <w:t>Jesteśmy w pełni gotowi</w:t>
      </w:r>
      <w:r w:rsidR="00177268">
        <w:rPr>
          <w:rFonts w:ascii="Tahoma" w:hAnsi="Tahoma" w:cs="Tahoma"/>
          <w:bCs/>
          <w:i/>
        </w:rPr>
        <w:t>,</w:t>
      </w:r>
      <w:r w:rsidR="00A23EBC" w:rsidRPr="00CD0CAC">
        <w:rPr>
          <w:rFonts w:ascii="Tahoma" w:hAnsi="Tahoma" w:cs="Tahoma"/>
          <w:bCs/>
          <w:i/>
        </w:rPr>
        <w:t xml:space="preserve"> aby </w:t>
      </w:r>
      <w:r w:rsidR="00CD0CAC">
        <w:rPr>
          <w:rFonts w:ascii="Tahoma" w:hAnsi="Tahoma" w:cs="Tahoma"/>
          <w:bCs/>
          <w:i/>
        </w:rPr>
        <w:t xml:space="preserve">poprzez wprowadzenie 5G </w:t>
      </w:r>
      <w:r w:rsidR="00A23EBC" w:rsidRPr="00CD0CAC">
        <w:rPr>
          <w:rFonts w:ascii="Tahoma" w:hAnsi="Tahoma" w:cs="Tahoma"/>
          <w:bCs/>
          <w:i/>
        </w:rPr>
        <w:t xml:space="preserve">pomóc </w:t>
      </w:r>
      <w:r w:rsidR="00CD0CAC" w:rsidRPr="00CD0CAC">
        <w:rPr>
          <w:rFonts w:ascii="Tahoma" w:hAnsi="Tahoma" w:cs="Tahoma"/>
          <w:bCs/>
          <w:i/>
        </w:rPr>
        <w:t xml:space="preserve">polskim firmom </w:t>
      </w:r>
      <w:r w:rsidR="00A23EBC" w:rsidRPr="00CD0CAC">
        <w:rPr>
          <w:rFonts w:ascii="Tahoma" w:hAnsi="Tahoma" w:cs="Tahoma"/>
          <w:bCs/>
          <w:i/>
        </w:rPr>
        <w:t>wyko</w:t>
      </w:r>
      <w:r w:rsidR="00CD0CAC" w:rsidRPr="00CD0CAC">
        <w:rPr>
          <w:rFonts w:ascii="Tahoma" w:hAnsi="Tahoma" w:cs="Tahoma"/>
          <w:bCs/>
          <w:i/>
        </w:rPr>
        <w:t>r</w:t>
      </w:r>
      <w:r w:rsidR="00CD0CAC">
        <w:rPr>
          <w:rFonts w:ascii="Tahoma" w:hAnsi="Tahoma" w:cs="Tahoma"/>
          <w:bCs/>
          <w:i/>
        </w:rPr>
        <w:t xml:space="preserve">zystać szansę, która dziś przed nimi stoi – </w:t>
      </w:r>
      <w:r w:rsidR="00CD0CAC">
        <w:rPr>
          <w:rFonts w:ascii="Tahoma" w:hAnsi="Tahoma" w:cs="Tahoma"/>
          <w:bCs/>
        </w:rPr>
        <w:t>deklaruje Radosław Kędzia, wiceprezes Hu</w:t>
      </w:r>
      <w:r w:rsidR="000F4A29">
        <w:rPr>
          <w:rFonts w:ascii="Tahoma" w:hAnsi="Tahoma" w:cs="Tahoma"/>
          <w:bCs/>
        </w:rPr>
        <w:t>awei w regionie Europy Środkowo-Wschodniej</w:t>
      </w:r>
      <w:r w:rsidR="00CD0CAC">
        <w:rPr>
          <w:rFonts w:ascii="Tahoma" w:hAnsi="Tahoma" w:cs="Tahoma"/>
          <w:bCs/>
        </w:rPr>
        <w:t xml:space="preserve"> i Krajów Nordyckich.</w:t>
      </w:r>
    </w:p>
    <w:p w14:paraId="26996B49" w14:textId="631BF0D5" w:rsidR="00E75274" w:rsidRPr="00F73AED" w:rsidRDefault="00C37101" w:rsidP="00E75274">
      <w:pPr>
        <w:shd w:val="clear" w:color="auto" w:fill="FEFEFE"/>
        <w:spacing w:before="100" w:beforeAutospacing="1" w:after="100" w:afterAutospacing="1"/>
        <w:rPr>
          <w:rFonts w:ascii="Tahoma" w:eastAsia="Times New Roman" w:hAnsi="Tahoma" w:cs="Tahoma"/>
          <w:color w:val="0A0A0A"/>
          <w:lang w:eastAsia="pl-PL"/>
        </w:rPr>
      </w:pPr>
      <w:r w:rsidRPr="00F73AED">
        <w:rPr>
          <w:rFonts w:ascii="Tahoma" w:eastAsia="Times New Roman" w:hAnsi="Tahoma" w:cs="Tahoma"/>
          <w:color w:val="0A0A0A"/>
          <w:lang w:eastAsia="pl-PL"/>
        </w:rPr>
        <w:t>Pełna</w:t>
      </w:r>
      <w:r w:rsidR="00E75274" w:rsidRPr="00F73AED">
        <w:rPr>
          <w:rFonts w:ascii="Tahoma" w:eastAsia="Times New Roman" w:hAnsi="Tahoma" w:cs="Tahoma"/>
          <w:color w:val="0A0A0A"/>
          <w:lang w:eastAsia="pl-PL"/>
        </w:rPr>
        <w:t xml:space="preserve"> </w:t>
      </w:r>
      <w:r w:rsidR="008270B9" w:rsidRPr="00F73AED">
        <w:rPr>
          <w:rFonts w:ascii="Tahoma" w:eastAsia="Times New Roman" w:hAnsi="Tahoma" w:cs="Tahoma"/>
          <w:color w:val="0A0A0A"/>
          <w:lang w:eastAsia="pl-PL"/>
        </w:rPr>
        <w:t xml:space="preserve">treść raportu </w:t>
      </w:r>
      <w:r w:rsidR="00F73AED" w:rsidRPr="00F73AED">
        <w:rPr>
          <w:rFonts w:ascii="Tahoma" w:eastAsia="Times New Roman" w:hAnsi="Tahoma" w:cs="Tahoma"/>
          <w:color w:val="0A0A0A"/>
          <w:lang w:eastAsia="pl-PL"/>
        </w:rPr>
        <w:t xml:space="preserve">ZPP </w:t>
      </w:r>
      <w:r w:rsidR="008270B9" w:rsidRPr="00F73AED">
        <w:rPr>
          <w:rFonts w:ascii="Tahoma" w:eastAsia="Times New Roman" w:hAnsi="Tahoma" w:cs="Tahoma"/>
          <w:color w:val="0A0A0A"/>
          <w:lang w:eastAsia="pl-PL"/>
        </w:rPr>
        <w:t>dostępna</w:t>
      </w:r>
      <w:r w:rsidR="00E75274" w:rsidRPr="00F73AED">
        <w:rPr>
          <w:rFonts w:ascii="Tahoma" w:eastAsia="Times New Roman" w:hAnsi="Tahoma" w:cs="Tahoma"/>
          <w:color w:val="0A0A0A"/>
          <w:lang w:eastAsia="pl-PL"/>
        </w:rPr>
        <w:t xml:space="preserve"> </w:t>
      </w:r>
      <w:r w:rsidR="008270B9" w:rsidRPr="00F73AED">
        <w:rPr>
          <w:rFonts w:ascii="Tahoma" w:eastAsia="Times New Roman" w:hAnsi="Tahoma" w:cs="Tahoma"/>
          <w:color w:val="0A0A0A"/>
          <w:lang w:eastAsia="pl-PL"/>
        </w:rPr>
        <w:t xml:space="preserve">jest </w:t>
      </w:r>
      <w:hyperlink r:id="rId7" w:history="1">
        <w:r w:rsidR="00E75274" w:rsidRPr="00F73AED">
          <w:rPr>
            <w:rStyle w:val="Hyperlink"/>
            <w:rFonts w:ascii="Tahoma" w:eastAsia="Times New Roman" w:hAnsi="Tahoma" w:cs="Tahoma"/>
            <w:lang w:eastAsia="pl-PL"/>
          </w:rPr>
          <w:t>tutaj</w:t>
        </w:r>
      </w:hyperlink>
      <w:bookmarkStart w:id="0" w:name="_GoBack"/>
      <w:bookmarkEnd w:id="0"/>
      <w:r w:rsidR="00E75274" w:rsidRPr="00F73AED">
        <w:rPr>
          <w:rFonts w:ascii="Tahoma" w:eastAsia="Times New Roman" w:hAnsi="Tahoma" w:cs="Tahoma"/>
          <w:color w:val="0A0A0A"/>
          <w:lang w:eastAsia="pl-PL"/>
        </w:rPr>
        <w:t>.</w:t>
      </w:r>
    </w:p>
    <w:p w14:paraId="4DBE55BE" w14:textId="140B656A" w:rsidR="00E02DA1" w:rsidRPr="003D17B7" w:rsidRDefault="00E02DA1" w:rsidP="00E02DA1">
      <w:pPr>
        <w:spacing w:line="360" w:lineRule="auto"/>
        <w:jc w:val="both"/>
        <w:rPr>
          <w:rFonts w:ascii="Tahoma" w:hAnsi="Tahoma" w:cs="Calibri"/>
          <w:i/>
          <w:iCs/>
          <w:color w:val="000000" w:themeColor="text1"/>
        </w:rPr>
      </w:pPr>
    </w:p>
    <w:p w14:paraId="15B86E97" w14:textId="77777777" w:rsidR="004B0D8C" w:rsidRPr="003D17B7" w:rsidRDefault="004B0D8C">
      <w:pPr>
        <w:spacing w:line="360" w:lineRule="auto"/>
        <w:jc w:val="center"/>
        <w:rPr>
          <w:rFonts w:ascii="Tahoma" w:hAnsi="Tahoma" w:cs="Tahoma"/>
          <w:b/>
        </w:rPr>
      </w:pPr>
      <w:r w:rsidRPr="003D17B7">
        <w:rPr>
          <w:rFonts w:ascii="Tahoma" w:hAnsi="Tahoma" w:cs="Tahoma"/>
          <w:b/>
        </w:rPr>
        <w:t>***</w:t>
      </w:r>
    </w:p>
    <w:p w14:paraId="5F776215" w14:textId="77777777" w:rsidR="004B0D8C" w:rsidRPr="003D17B7" w:rsidRDefault="004B0D8C">
      <w:pPr>
        <w:spacing w:line="360" w:lineRule="auto"/>
        <w:jc w:val="both"/>
        <w:rPr>
          <w:rFonts w:ascii="Tahoma" w:hAnsi="Tahoma" w:cs="Tahoma"/>
          <w:b/>
        </w:rPr>
      </w:pPr>
    </w:p>
    <w:p w14:paraId="01FAA78F" w14:textId="77777777" w:rsidR="004B0D8C" w:rsidRPr="003D17B7" w:rsidRDefault="004B0D8C">
      <w:pPr>
        <w:spacing w:line="360" w:lineRule="auto"/>
        <w:jc w:val="both"/>
        <w:rPr>
          <w:rFonts w:ascii="Tahoma" w:eastAsia="STXihei" w:hAnsi="Tahoma" w:cs="Tahoma"/>
          <w:b/>
        </w:rPr>
      </w:pPr>
      <w:r w:rsidRPr="003D17B7">
        <w:rPr>
          <w:rFonts w:ascii="Tahoma" w:hAnsi="Tahoma" w:cs="Tahoma"/>
          <w:b/>
          <w:bCs/>
        </w:rPr>
        <w:t>HUAWEI</w:t>
      </w:r>
      <w:r w:rsidRPr="003D17B7">
        <w:rPr>
          <w:rFonts w:ascii="Tahoma" w:hAnsi="Tahoma" w:cs="Tahoma"/>
        </w:rPr>
        <w:t xml:space="preserve"> to światowy lider w dostarczaniu najnowszych technologii informacyjno-komunikacyjnych (ICT). Celem firmy jest zapewnienie wysokiej jakości łączności dla </w:t>
      </w:r>
      <w:r w:rsidRPr="003D17B7">
        <w:rPr>
          <w:rFonts w:ascii="Tahoma" w:hAnsi="Tahoma" w:cs="Tahoma"/>
        </w:rPr>
        <w:lastRenderedPageBreak/>
        <w:t xml:space="preserve">użytkowników na całym świecie. W tym celu firma wspiera rozwój społeczeństwa informacyjnego poprzez prowadzenie z nim dialogu oraz ścisłą współpracę z przedstawicielami branży. </w:t>
      </w:r>
      <w:r w:rsidRPr="003D17B7">
        <w:rPr>
          <w:rFonts w:ascii="Tahoma" w:hAnsi="Tahoma" w:cs="Tahoma"/>
          <w:shd w:val="clear" w:color="auto" w:fill="FFFFFF"/>
        </w:rPr>
        <w:t xml:space="preserve">Dzięki wysokim inwestycjom w badania i rozwój oraz strategii zorientowanej na klienta, a także otwartemu partnerstwu, tworzy zaawansowane rozwiązania </w:t>
      </w:r>
      <w:r w:rsidRPr="003D17B7">
        <w:rPr>
          <w:rFonts w:ascii="Tahoma" w:hAnsi="Tahoma" w:cs="Tahoma"/>
        </w:rPr>
        <w:t xml:space="preserve">teleinformatyczne typu end-to-end, umożliwiając klientom przewagę konkurencyjną w zakresie </w:t>
      </w:r>
      <w:r w:rsidRPr="003D17B7">
        <w:rPr>
          <w:rFonts w:ascii="Tahoma" w:hAnsi="Tahoma" w:cs="Tahoma"/>
          <w:shd w:val="clear" w:color="auto" w:fill="FFFFFF"/>
        </w:rPr>
        <w:t>infrastruktury telekomunikacyjnej, sieciowej</w:t>
      </w:r>
      <w:r w:rsidRPr="003D17B7">
        <w:rPr>
          <w:rFonts w:ascii="Tahoma" w:hAnsi="Tahoma" w:cs="Tahoma"/>
        </w:rPr>
        <w:t xml:space="preserve"> oraz </w:t>
      </w:r>
      <w:proofErr w:type="spellStart"/>
      <w:r w:rsidRPr="003D17B7">
        <w:rPr>
          <w:rFonts w:ascii="Tahoma" w:hAnsi="Tahoma" w:cs="Tahoma"/>
        </w:rPr>
        <w:t>cloud</w:t>
      </w:r>
      <w:proofErr w:type="spellEnd"/>
      <w:r w:rsidRPr="003D17B7">
        <w:rPr>
          <w:rFonts w:ascii="Tahoma" w:hAnsi="Tahoma" w:cs="Tahoma"/>
        </w:rPr>
        <w:t xml:space="preserve"> </w:t>
      </w:r>
      <w:proofErr w:type="spellStart"/>
      <w:r w:rsidRPr="003D17B7">
        <w:rPr>
          <w:rFonts w:ascii="Tahoma" w:hAnsi="Tahoma" w:cs="Tahoma"/>
        </w:rPr>
        <w:t>computingu</w:t>
      </w:r>
      <w:proofErr w:type="spellEnd"/>
      <w:r w:rsidRPr="003D17B7">
        <w:rPr>
          <w:rFonts w:ascii="Tahoma" w:hAnsi="Tahoma" w:cs="Tahoma"/>
        </w:rPr>
        <w:t xml:space="preserve">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07FAC9F5" w14:textId="77777777" w:rsidR="004B0D8C" w:rsidRPr="003D17B7" w:rsidRDefault="004B0D8C">
      <w:pPr>
        <w:spacing w:line="360" w:lineRule="auto"/>
        <w:jc w:val="both"/>
        <w:rPr>
          <w:rFonts w:ascii="Tahoma" w:hAnsi="Tahoma" w:cs="Tahoma"/>
        </w:rPr>
      </w:pPr>
    </w:p>
    <w:p w14:paraId="3B22678A" w14:textId="77777777" w:rsidR="004B0D8C" w:rsidRPr="003D17B7" w:rsidRDefault="004B0D8C">
      <w:pPr>
        <w:spacing w:line="360" w:lineRule="auto"/>
        <w:jc w:val="both"/>
        <w:rPr>
          <w:rFonts w:ascii="Tahoma" w:hAnsi="Tahoma" w:cs="Tahoma"/>
        </w:rPr>
      </w:pPr>
      <w:r w:rsidRPr="003D17B7">
        <w:rPr>
          <w:rFonts w:ascii="Tahoma" w:hAnsi="Tahoma" w:cs="Tahoma"/>
        </w:rPr>
        <w:t xml:space="preserve">Aby uzyskać więcej informacji odwiedź stronę </w:t>
      </w:r>
      <w:hyperlink r:id="rId8" w:history="1">
        <w:r w:rsidRPr="003D17B7">
          <w:rPr>
            <w:rStyle w:val="Hyperlink"/>
            <w:rFonts w:ascii="Tahoma" w:hAnsi="Tahoma" w:cs="Tahoma"/>
          </w:rPr>
          <w:t>www.huawei.com</w:t>
        </w:r>
      </w:hyperlink>
      <w:r w:rsidRPr="003D17B7">
        <w:rPr>
          <w:rFonts w:ascii="Tahoma" w:hAnsi="Tahoma" w:cs="Tahoma"/>
          <w:color w:val="000000"/>
        </w:rPr>
        <w:t xml:space="preserve"> lub </w:t>
      </w:r>
      <w:r w:rsidRPr="003D17B7">
        <w:rPr>
          <w:rFonts w:ascii="Tahoma" w:hAnsi="Tahoma" w:cs="Tahoma"/>
        </w:rPr>
        <w:t xml:space="preserve">śledź nas na: </w:t>
      </w:r>
    </w:p>
    <w:p w14:paraId="31EAF80F" w14:textId="77777777" w:rsidR="004B0D8C" w:rsidRPr="003D17B7" w:rsidRDefault="004B0D8C">
      <w:pPr>
        <w:spacing w:line="360" w:lineRule="auto"/>
        <w:jc w:val="both"/>
        <w:rPr>
          <w:rFonts w:ascii="Tahoma" w:hAnsi="Tahoma" w:cs="Tahoma"/>
          <w:color w:val="000000"/>
        </w:rPr>
      </w:pPr>
    </w:p>
    <w:p w14:paraId="1E3B2753" w14:textId="77777777" w:rsidR="004B0D8C" w:rsidRPr="003D17B7" w:rsidRDefault="00C25F66">
      <w:pPr>
        <w:spacing w:line="360" w:lineRule="auto"/>
        <w:jc w:val="both"/>
        <w:rPr>
          <w:rFonts w:ascii="Tahoma" w:hAnsi="Tahoma" w:cs="Tahoma"/>
          <w:color w:val="000000"/>
        </w:rPr>
      </w:pPr>
      <w:hyperlink r:id="rId9" w:history="1">
        <w:r w:rsidR="004B0D8C" w:rsidRPr="003D17B7">
          <w:rPr>
            <w:rStyle w:val="Hyperlink"/>
            <w:rFonts w:ascii="Tahoma" w:hAnsi="Tahoma" w:cs="Tahoma"/>
          </w:rPr>
          <w:t>http://www.linkedin.com/company/Huawei</w:t>
        </w:r>
      </w:hyperlink>
      <w:r w:rsidR="004B0D8C" w:rsidRPr="003D17B7">
        <w:rPr>
          <w:rFonts w:ascii="Tahoma" w:hAnsi="Tahoma" w:cs="Tahoma"/>
          <w:color w:val="000000"/>
        </w:rPr>
        <w:t xml:space="preserve"> </w:t>
      </w:r>
    </w:p>
    <w:p w14:paraId="5E6066C1" w14:textId="77777777" w:rsidR="004B0D8C" w:rsidRPr="003D17B7" w:rsidRDefault="00C25F66">
      <w:pPr>
        <w:spacing w:line="360" w:lineRule="auto"/>
        <w:jc w:val="both"/>
        <w:rPr>
          <w:rFonts w:ascii="Tahoma" w:hAnsi="Tahoma" w:cs="Tahoma"/>
          <w:color w:val="000000"/>
        </w:rPr>
      </w:pPr>
      <w:hyperlink r:id="rId10" w:history="1">
        <w:r w:rsidR="004B0D8C" w:rsidRPr="003D17B7">
          <w:rPr>
            <w:rStyle w:val="Hyperlink"/>
            <w:rFonts w:ascii="Tahoma" w:hAnsi="Tahoma" w:cs="Tahoma"/>
          </w:rPr>
          <w:t>http://www.twitter.com/Huawei</w:t>
        </w:r>
      </w:hyperlink>
      <w:r w:rsidR="004B0D8C" w:rsidRPr="003D17B7">
        <w:rPr>
          <w:rFonts w:ascii="Tahoma" w:hAnsi="Tahoma" w:cs="Tahoma"/>
          <w:color w:val="000000"/>
        </w:rPr>
        <w:t xml:space="preserve"> </w:t>
      </w:r>
    </w:p>
    <w:p w14:paraId="3352DE85" w14:textId="77777777" w:rsidR="004B0D8C" w:rsidRPr="003D17B7" w:rsidRDefault="00C25F66">
      <w:pPr>
        <w:spacing w:line="360" w:lineRule="auto"/>
        <w:jc w:val="both"/>
        <w:rPr>
          <w:rFonts w:ascii="Tahoma" w:hAnsi="Tahoma" w:cs="Tahoma"/>
          <w:color w:val="000000"/>
        </w:rPr>
      </w:pPr>
      <w:hyperlink r:id="rId11" w:history="1">
        <w:r w:rsidR="004B0D8C" w:rsidRPr="003D17B7">
          <w:rPr>
            <w:rStyle w:val="Hyperlink"/>
            <w:rFonts w:ascii="Tahoma" w:hAnsi="Tahoma" w:cs="Tahoma"/>
          </w:rPr>
          <w:t>http://www.facebook.com/Huawei</w:t>
        </w:r>
      </w:hyperlink>
      <w:r w:rsidR="004B0D8C" w:rsidRPr="003D17B7">
        <w:rPr>
          <w:rFonts w:ascii="Tahoma" w:hAnsi="Tahoma" w:cs="Tahoma"/>
          <w:color w:val="000000"/>
        </w:rPr>
        <w:t xml:space="preserve"> </w:t>
      </w:r>
    </w:p>
    <w:p w14:paraId="0D2F5715" w14:textId="77777777" w:rsidR="004B0D8C" w:rsidRPr="003D17B7" w:rsidRDefault="00C25F66">
      <w:pPr>
        <w:spacing w:line="360" w:lineRule="auto"/>
        <w:jc w:val="both"/>
        <w:rPr>
          <w:rFonts w:ascii="Tahoma" w:hAnsi="Tahoma" w:cs="Tahoma"/>
          <w:color w:val="000000"/>
        </w:rPr>
      </w:pPr>
      <w:hyperlink r:id="rId12" w:history="1">
        <w:r w:rsidR="004B0D8C" w:rsidRPr="003D17B7">
          <w:rPr>
            <w:rStyle w:val="Hyperlink"/>
            <w:rFonts w:ascii="Tahoma" w:hAnsi="Tahoma" w:cs="Tahoma"/>
          </w:rPr>
          <w:t>https://www.youtube.com/Huawei</w:t>
        </w:r>
      </w:hyperlink>
      <w:r w:rsidR="004B0D8C" w:rsidRPr="003D17B7">
        <w:rPr>
          <w:rFonts w:ascii="Tahoma" w:hAnsi="Tahoma" w:cs="Tahoma"/>
          <w:color w:val="000000"/>
        </w:rPr>
        <w:t xml:space="preserve"> </w:t>
      </w:r>
    </w:p>
    <w:p w14:paraId="6C2C6E08" w14:textId="77777777" w:rsidR="004B0D8C" w:rsidRPr="003D17B7" w:rsidRDefault="004B0D8C">
      <w:pPr>
        <w:spacing w:line="360" w:lineRule="auto"/>
        <w:jc w:val="both"/>
        <w:rPr>
          <w:rFonts w:ascii="Tahoma" w:hAnsi="Tahoma" w:cs="Tahoma"/>
          <w:color w:val="000000"/>
        </w:rPr>
      </w:pPr>
    </w:p>
    <w:p w14:paraId="68C2C962" w14:textId="4ADD0C30" w:rsidR="009E2EBF" w:rsidRPr="003D17B7" w:rsidRDefault="004B0D8C">
      <w:pPr>
        <w:spacing w:line="360" w:lineRule="auto"/>
        <w:jc w:val="both"/>
        <w:rPr>
          <w:rFonts w:ascii="Tahoma" w:hAnsi="Tahoma" w:cs="Tahoma"/>
        </w:rPr>
      </w:pPr>
      <w:r w:rsidRPr="003D17B7">
        <w:rPr>
          <w:rFonts w:ascii="Tahoma" w:hAnsi="Tahoma" w:cs="Tahoma"/>
        </w:rPr>
        <w:t xml:space="preserve">Więcej informacji na temat działalności Huawei Polska (Carrier Network Business </w:t>
      </w:r>
      <w:proofErr w:type="spellStart"/>
      <w:r w:rsidRPr="003D17B7">
        <w:rPr>
          <w:rFonts w:ascii="Tahoma" w:hAnsi="Tahoma" w:cs="Tahoma"/>
        </w:rPr>
        <w:t>Group</w:t>
      </w:r>
      <w:proofErr w:type="spellEnd"/>
      <w:r w:rsidRPr="003D17B7">
        <w:rPr>
          <w:rFonts w:ascii="Tahoma" w:hAnsi="Tahoma" w:cs="Tahoma"/>
        </w:rPr>
        <w:t xml:space="preserve">) można znaleźć na stronie Biura Prasowego: </w:t>
      </w:r>
      <w:hyperlink r:id="rId13" w:history="1">
        <w:r w:rsidRPr="003D17B7">
          <w:rPr>
            <w:rFonts w:ascii="Tahoma" w:hAnsi="Tahoma" w:cs="Tahoma"/>
          </w:rPr>
          <w:t>https://media-huawei.prowly.com/</w:t>
        </w:r>
      </w:hyperlink>
    </w:p>
    <w:p w14:paraId="549EDD3E" w14:textId="77777777" w:rsidR="00DD2398" w:rsidRPr="003D17B7" w:rsidRDefault="00DD2398">
      <w:pPr>
        <w:spacing w:line="360" w:lineRule="auto"/>
        <w:jc w:val="both"/>
        <w:rPr>
          <w:rFonts w:ascii="Tahoma" w:hAnsi="Tahoma" w:cs="Tahoma"/>
          <w:b/>
          <w:color w:val="000000"/>
          <w:u w:val="single"/>
        </w:rPr>
      </w:pPr>
    </w:p>
    <w:p w14:paraId="588A6AD9" w14:textId="77777777" w:rsidR="00CD5A55" w:rsidRPr="00151D0F" w:rsidRDefault="00CD5A55" w:rsidP="00CD5A55">
      <w:pPr>
        <w:spacing w:line="360" w:lineRule="auto"/>
        <w:jc w:val="both"/>
        <w:rPr>
          <w:rFonts w:ascii="Tahoma" w:hAnsi="Tahoma" w:cs="Tahoma"/>
          <w:b/>
          <w:color w:val="000000"/>
          <w:u w:val="single"/>
          <w:lang w:val="en-US"/>
        </w:rPr>
      </w:pPr>
      <w:proofErr w:type="spellStart"/>
      <w:r w:rsidRPr="00151D0F">
        <w:rPr>
          <w:rFonts w:ascii="Tahoma" w:hAnsi="Tahoma" w:cs="Tahoma"/>
          <w:b/>
          <w:color w:val="000000"/>
          <w:u w:val="single"/>
          <w:lang w:val="en-US"/>
        </w:rPr>
        <w:t>Kontakt</w:t>
      </w:r>
      <w:proofErr w:type="spellEnd"/>
      <w:r w:rsidRPr="00151D0F">
        <w:rPr>
          <w:rFonts w:ascii="Tahoma" w:hAnsi="Tahoma" w:cs="Tahoma"/>
          <w:b/>
          <w:color w:val="000000"/>
          <w:u w:val="single"/>
          <w:lang w:val="en-US"/>
        </w:rPr>
        <w:t xml:space="preserve"> </w:t>
      </w:r>
      <w:proofErr w:type="spellStart"/>
      <w:r w:rsidRPr="00151D0F">
        <w:rPr>
          <w:rFonts w:ascii="Tahoma" w:hAnsi="Tahoma" w:cs="Tahoma"/>
          <w:b/>
          <w:color w:val="000000"/>
          <w:u w:val="single"/>
          <w:lang w:val="en-US"/>
        </w:rPr>
        <w:t>dla</w:t>
      </w:r>
      <w:proofErr w:type="spellEnd"/>
      <w:r w:rsidRPr="00151D0F">
        <w:rPr>
          <w:rFonts w:ascii="Tahoma" w:hAnsi="Tahoma" w:cs="Tahoma"/>
          <w:b/>
          <w:color w:val="000000"/>
          <w:u w:val="single"/>
          <w:lang w:val="en-US"/>
        </w:rPr>
        <w:t xml:space="preserve"> </w:t>
      </w:r>
      <w:proofErr w:type="spellStart"/>
      <w:r w:rsidRPr="00151D0F">
        <w:rPr>
          <w:rFonts w:ascii="Tahoma" w:hAnsi="Tahoma" w:cs="Tahoma"/>
          <w:b/>
          <w:color w:val="000000"/>
          <w:u w:val="single"/>
          <w:lang w:val="en-US"/>
        </w:rPr>
        <w:t>mediów</w:t>
      </w:r>
      <w:proofErr w:type="spellEnd"/>
      <w:r w:rsidRPr="00151D0F">
        <w:rPr>
          <w:rFonts w:ascii="Tahoma" w:hAnsi="Tahoma" w:cs="Tahoma"/>
          <w:b/>
          <w:color w:val="000000"/>
          <w:u w:val="single"/>
          <w:lang w:val="en-US"/>
        </w:rPr>
        <w:t xml:space="preserve">: </w:t>
      </w:r>
    </w:p>
    <w:p w14:paraId="5131EC5C" w14:textId="77777777" w:rsidR="00CD5A55" w:rsidRPr="00151D0F" w:rsidRDefault="00CD5A55" w:rsidP="00CD5A55">
      <w:pPr>
        <w:jc w:val="both"/>
        <w:rPr>
          <w:rFonts w:ascii="Tahoma" w:eastAsia="Times New Roman" w:hAnsi="Tahoma" w:cs="Tahoma"/>
          <w:color w:val="414141"/>
          <w:lang w:val="en-US" w:eastAsia="pl-PL"/>
        </w:rPr>
      </w:pPr>
      <w:r w:rsidRPr="00151D0F">
        <w:rPr>
          <w:rFonts w:ascii="Tahoma" w:eastAsia="Times New Roman" w:hAnsi="Tahoma" w:cs="Tahoma"/>
          <w:color w:val="414141"/>
          <w:lang w:val="en-US" w:eastAsia="pl-PL"/>
        </w:rPr>
        <w:t>Mateusz Kaczor</w:t>
      </w:r>
    </w:p>
    <w:p w14:paraId="034563FC" w14:textId="77777777" w:rsidR="00CD5A55" w:rsidRPr="00877F31" w:rsidRDefault="00CD5A55" w:rsidP="00CD5A55">
      <w:pPr>
        <w:jc w:val="both"/>
        <w:rPr>
          <w:rFonts w:ascii="Tahoma" w:eastAsia="Times New Roman" w:hAnsi="Tahoma" w:cs="Tahoma"/>
          <w:color w:val="414141"/>
          <w:lang w:val="en-US" w:eastAsia="pl-PL"/>
        </w:rPr>
      </w:pPr>
      <w:r w:rsidRPr="00877F31">
        <w:rPr>
          <w:rFonts w:ascii="Tahoma" w:eastAsia="Times New Roman" w:hAnsi="Tahoma" w:cs="Tahoma"/>
          <w:color w:val="414141"/>
          <w:lang w:val="en-US" w:eastAsia="pl-PL"/>
        </w:rPr>
        <w:t>Senior Account Executive</w:t>
      </w:r>
    </w:p>
    <w:p w14:paraId="181976DE" w14:textId="77777777" w:rsidR="00CD5A55" w:rsidRPr="00877F31" w:rsidRDefault="00CD5A55" w:rsidP="00CD5A55">
      <w:pPr>
        <w:jc w:val="both"/>
        <w:rPr>
          <w:rFonts w:ascii="Tahoma" w:eastAsia="Times New Roman" w:hAnsi="Tahoma" w:cs="Tahoma"/>
          <w:color w:val="414141"/>
          <w:lang w:val="en-US" w:eastAsia="pl-PL"/>
        </w:rPr>
      </w:pPr>
      <w:r w:rsidRPr="00877F31">
        <w:rPr>
          <w:rFonts w:ascii="Tahoma" w:eastAsia="Times New Roman" w:hAnsi="Tahoma" w:cs="Tahoma"/>
          <w:color w:val="414141"/>
          <w:lang w:val="en-US" w:eastAsia="pl-PL"/>
        </w:rPr>
        <w:t xml:space="preserve">MSL </w:t>
      </w:r>
    </w:p>
    <w:p w14:paraId="23F1DE98" w14:textId="77777777" w:rsidR="00CD5A55" w:rsidRPr="00877F31" w:rsidRDefault="00CD5A55" w:rsidP="00CD5A55">
      <w:pPr>
        <w:jc w:val="both"/>
        <w:rPr>
          <w:rFonts w:ascii="Tahoma" w:hAnsi="Tahoma" w:cs="Tahoma"/>
          <w:color w:val="555555"/>
          <w:shd w:val="clear" w:color="auto" w:fill="FFFFFF"/>
          <w:lang w:val="en-US"/>
        </w:rPr>
      </w:pPr>
      <w:r>
        <w:rPr>
          <w:rFonts w:ascii="Tahoma" w:hAnsi="Tahoma" w:cs="Tahoma"/>
          <w:color w:val="555555"/>
          <w:shd w:val="clear" w:color="auto" w:fill="FFFFFF"/>
          <w:lang w:val="en-US"/>
        </w:rPr>
        <w:t>m</w:t>
      </w:r>
      <w:r w:rsidRPr="00877F31">
        <w:rPr>
          <w:rFonts w:ascii="Tahoma" w:hAnsi="Tahoma" w:cs="Tahoma"/>
          <w:color w:val="555555"/>
          <w:shd w:val="clear" w:color="auto" w:fill="FFFFFF"/>
          <w:lang w:val="en-US"/>
        </w:rPr>
        <w:t>ateusz.kaczor@mslgroup.com</w:t>
      </w:r>
      <w:r w:rsidRPr="00877F31">
        <w:rPr>
          <w:rFonts w:ascii="Tahoma" w:hAnsi="Tahoma" w:cs="Tahoma"/>
          <w:color w:val="555555"/>
          <w:shd w:val="clear" w:color="auto" w:fill="FFFFFF"/>
          <w:lang w:val="en-US"/>
        </w:rPr>
        <w:tab/>
      </w:r>
    </w:p>
    <w:p w14:paraId="10F543B0" w14:textId="4F447F57" w:rsidR="00CD5A55" w:rsidRPr="00877F31" w:rsidRDefault="00CD5A55" w:rsidP="00CD5A55">
      <w:pPr>
        <w:jc w:val="both"/>
        <w:rPr>
          <w:rFonts w:ascii="Tahoma" w:hAnsi="Tahoma" w:cs="Tahoma"/>
          <w:color w:val="555555"/>
          <w:shd w:val="clear" w:color="auto" w:fill="FFFFFF"/>
          <w:lang w:val="en-US"/>
        </w:rPr>
      </w:pPr>
      <w:r w:rsidRPr="00877F31">
        <w:rPr>
          <w:rFonts w:ascii="Tahoma" w:hAnsi="Tahoma" w:cs="Tahoma"/>
          <w:color w:val="555555"/>
          <w:shd w:val="clear" w:color="auto" w:fill="FFFFFF"/>
          <w:lang w:val="en-US"/>
        </w:rPr>
        <w:t>608 389</w:t>
      </w:r>
      <w:r>
        <w:rPr>
          <w:rFonts w:ascii="Tahoma" w:hAnsi="Tahoma" w:cs="Tahoma"/>
          <w:color w:val="555555"/>
          <w:shd w:val="clear" w:color="auto" w:fill="FFFFFF"/>
          <w:lang w:val="en-US"/>
        </w:rPr>
        <w:t> </w:t>
      </w:r>
      <w:r w:rsidRPr="00877F31">
        <w:rPr>
          <w:rFonts w:ascii="Tahoma" w:hAnsi="Tahoma" w:cs="Tahoma"/>
          <w:color w:val="555555"/>
          <w:shd w:val="clear" w:color="auto" w:fill="FFFFFF"/>
          <w:lang w:val="en-US"/>
        </w:rPr>
        <w:t>441</w:t>
      </w:r>
    </w:p>
    <w:p w14:paraId="0929E4FC" w14:textId="3E86E84B" w:rsidR="005A1D33" w:rsidRPr="003D17B7" w:rsidRDefault="005A1D33" w:rsidP="00CD5A55">
      <w:pPr>
        <w:spacing w:line="360" w:lineRule="auto"/>
        <w:jc w:val="both"/>
        <w:rPr>
          <w:rFonts w:ascii="Arial" w:eastAsia="Times New Roman" w:hAnsi="Arial" w:cs="Arial"/>
          <w:color w:val="414141"/>
          <w:lang w:val="en-US" w:eastAsia="pl-PL"/>
        </w:rPr>
      </w:pPr>
    </w:p>
    <w:sectPr w:rsidR="005A1D33" w:rsidRPr="003D17B7">
      <w:headerReference w:type="default" r:id="rId14"/>
      <w:pgSz w:w="12240" w:h="15840"/>
      <w:pgMar w:top="1701" w:right="1418" w:bottom="1077" w:left="1418" w:header="709" w:footer="709" w:gutter="0"/>
      <w:cols w:space="708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20FDDE5" w16cex:dateUtc="2020-04-20T15:56:04.754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5848FB" w14:textId="77777777" w:rsidR="00C25F66" w:rsidRDefault="00C25F66">
      <w:r>
        <w:separator/>
      </w:r>
    </w:p>
  </w:endnote>
  <w:endnote w:type="continuationSeparator" w:id="0">
    <w:p w14:paraId="414B4F66" w14:textId="77777777" w:rsidR="00C25F66" w:rsidRDefault="00C25F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TXihei">
    <w:altName w:val="Malgun Gothic Semilight"/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F00271" w14:textId="77777777" w:rsidR="00C25F66" w:rsidRDefault="00C25F66">
      <w:r>
        <w:separator/>
      </w:r>
    </w:p>
  </w:footnote>
  <w:footnote w:type="continuationSeparator" w:id="0">
    <w:p w14:paraId="315B1E89" w14:textId="77777777" w:rsidR="00C25F66" w:rsidRDefault="00C25F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759E96" w14:textId="77777777" w:rsidR="003C5D17" w:rsidRPr="00E87292" w:rsidRDefault="004B0D8C">
    <w:pPr>
      <w:pStyle w:val="Header"/>
      <w:rPr>
        <w:rFonts w:ascii="Tahoma" w:eastAsia="STXihei" w:hAnsi="Tahoma" w:cs="Tahoma"/>
        <w:b/>
        <w:sz w:val="30"/>
        <w:szCs w:val="30"/>
      </w:rPr>
    </w:pPr>
    <w:r>
      <w:rPr>
        <w:rFonts w:ascii="Tahoma" w:hAnsi="Tahoma"/>
        <w:b/>
        <w:noProof/>
        <w:sz w:val="30"/>
        <w:szCs w:val="30"/>
        <w:lang w:val="en-US" w:eastAsia="en-US"/>
      </w:rPr>
      <w:drawing>
        <wp:anchor distT="0" distB="0" distL="0" distR="0" simplePos="0" relativeHeight="251659264" behindDoc="1" locked="0" layoutInCell="1" allowOverlap="1" wp14:anchorId="2CE2948B" wp14:editId="0B695292">
          <wp:simplePos x="0" y="0"/>
          <wp:positionH relativeFrom="column">
            <wp:posOffset>-964564</wp:posOffset>
          </wp:positionH>
          <wp:positionV relativeFrom="paragraph">
            <wp:posOffset>-442594</wp:posOffset>
          </wp:positionV>
          <wp:extent cx="7985044" cy="1004570"/>
          <wp:effectExtent l="0" t="0" r="0" b="11430"/>
          <wp:wrapNone/>
          <wp:docPr id="4097" name="图片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3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7985044" cy="1004570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CD1A59"/>
    <w:multiLevelType w:val="hybridMultilevel"/>
    <w:tmpl w:val="F9943E52"/>
    <w:lvl w:ilvl="0" w:tplc="2A66DED6">
      <w:start w:val="2"/>
      <w:numFmt w:val="bullet"/>
      <w:lvlText w:val="–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3867CC"/>
    <w:multiLevelType w:val="hybridMultilevel"/>
    <w:tmpl w:val="209A03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ocumentProtection w:edit="trackedChange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MbQwMDE1NDU0tDRS0lEKTi0uzszPAykwrgUAV+Ep0SwAAAA="/>
  </w:docVars>
  <w:rsids>
    <w:rsidRoot w:val="004135BD"/>
    <w:rsid w:val="00021B9A"/>
    <w:rsid w:val="00046AB4"/>
    <w:rsid w:val="00053342"/>
    <w:rsid w:val="000611A7"/>
    <w:rsid w:val="00074CAF"/>
    <w:rsid w:val="00075544"/>
    <w:rsid w:val="000A49EA"/>
    <w:rsid w:val="000E5DB5"/>
    <w:rsid w:val="000E76EA"/>
    <w:rsid w:val="000F4A29"/>
    <w:rsid w:val="00137854"/>
    <w:rsid w:val="0014061B"/>
    <w:rsid w:val="0014731B"/>
    <w:rsid w:val="00147812"/>
    <w:rsid w:val="00147BDE"/>
    <w:rsid w:val="001555DA"/>
    <w:rsid w:val="00165104"/>
    <w:rsid w:val="00165962"/>
    <w:rsid w:val="00167E01"/>
    <w:rsid w:val="00177268"/>
    <w:rsid w:val="00182772"/>
    <w:rsid w:val="001A5E0C"/>
    <w:rsid w:val="001B4EA6"/>
    <w:rsid w:val="001C6BA0"/>
    <w:rsid w:val="0020157B"/>
    <w:rsid w:val="0020618B"/>
    <w:rsid w:val="00227063"/>
    <w:rsid w:val="00240634"/>
    <w:rsid w:val="002654F0"/>
    <w:rsid w:val="002810F8"/>
    <w:rsid w:val="002842AD"/>
    <w:rsid w:val="002A1F27"/>
    <w:rsid w:val="002C1171"/>
    <w:rsid w:val="002C1B6F"/>
    <w:rsid w:val="00320A4B"/>
    <w:rsid w:val="00346A4A"/>
    <w:rsid w:val="00355DA5"/>
    <w:rsid w:val="0036323C"/>
    <w:rsid w:val="00385BDF"/>
    <w:rsid w:val="00393F24"/>
    <w:rsid w:val="003C70F7"/>
    <w:rsid w:val="003D17B7"/>
    <w:rsid w:val="003D4DBB"/>
    <w:rsid w:val="003E500D"/>
    <w:rsid w:val="003F0DDF"/>
    <w:rsid w:val="003F542E"/>
    <w:rsid w:val="003F5DA8"/>
    <w:rsid w:val="00412C50"/>
    <w:rsid w:val="004135BD"/>
    <w:rsid w:val="00417409"/>
    <w:rsid w:val="00482F93"/>
    <w:rsid w:val="00496DA4"/>
    <w:rsid w:val="004B0D8C"/>
    <w:rsid w:val="004B4E60"/>
    <w:rsid w:val="004D2F4B"/>
    <w:rsid w:val="004D4A57"/>
    <w:rsid w:val="004E4553"/>
    <w:rsid w:val="005028DE"/>
    <w:rsid w:val="00506961"/>
    <w:rsid w:val="005432C7"/>
    <w:rsid w:val="005440AE"/>
    <w:rsid w:val="00551B5D"/>
    <w:rsid w:val="005530FA"/>
    <w:rsid w:val="00575A28"/>
    <w:rsid w:val="0058064A"/>
    <w:rsid w:val="00581DAF"/>
    <w:rsid w:val="00585FFE"/>
    <w:rsid w:val="005A1D33"/>
    <w:rsid w:val="005B3E7D"/>
    <w:rsid w:val="005E03D2"/>
    <w:rsid w:val="005E3EE8"/>
    <w:rsid w:val="006201A8"/>
    <w:rsid w:val="00623893"/>
    <w:rsid w:val="006405E1"/>
    <w:rsid w:val="0064382A"/>
    <w:rsid w:val="0066249B"/>
    <w:rsid w:val="006971FB"/>
    <w:rsid w:val="006A1C79"/>
    <w:rsid w:val="006D11C4"/>
    <w:rsid w:val="006F2C77"/>
    <w:rsid w:val="006F4300"/>
    <w:rsid w:val="00700B0E"/>
    <w:rsid w:val="00704273"/>
    <w:rsid w:val="0073233C"/>
    <w:rsid w:val="00750CB0"/>
    <w:rsid w:val="00763EDD"/>
    <w:rsid w:val="007928A6"/>
    <w:rsid w:val="00794CD2"/>
    <w:rsid w:val="007A52CE"/>
    <w:rsid w:val="007B126D"/>
    <w:rsid w:val="007B6B2E"/>
    <w:rsid w:val="007B6DF3"/>
    <w:rsid w:val="007C324E"/>
    <w:rsid w:val="008267D4"/>
    <w:rsid w:val="008270B9"/>
    <w:rsid w:val="00874AA3"/>
    <w:rsid w:val="008A5A69"/>
    <w:rsid w:val="008A63FB"/>
    <w:rsid w:val="008B17EB"/>
    <w:rsid w:val="008C6180"/>
    <w:rsid w:val="008D554F"/>
    <w:rsid w:val="008E3F09"/>
    <w:rsid w:val="008E5AD1"/>
    <w:rsid w:val="00917FB3"/>
    <w:rsid w:val="00920C88"/>
    <w:rsid w:val="00921FA0"/>
    <w:rsid w:val="0094041E"/>
    <w:rsid w:val="009433A5"/>
    <w:rsid w:val="00967BBC"/>
    <w:rsid w:val="00973237"/>
    <w:rsid w:val="00987AE7"/>
    <w:rsid w:val="009A3CE3"/>
    <w:rsid w:val="009A42AD"/>
    <w:rsid w:val="009B1F09"/>
    <w:rsid w:val="009C0D2B"/>
    <w:rsid w:val="009D69B1"/>
    <w:rsid w:val="009E2EBF"/>
    <w:rsid w:val="00A205F4"/>
    <w:rsid w:val="00A219BD"/>
    <w:rsid w:val="00A23EBC"/>
    <w:rsid w:val="00A4449F"/>
    <w:rsid w:val="00A46FD9"/>
    <w:rsid w:val="00A5681E"/>
    <w:rsid w:val="00A66E12"/>
    <w:rsid w:val="00A67A2E"/>
    <w:rsid w:val="00A832CF"/>
    <w:rsid w:val="00AA17EE"/>
    <w:rsid w:val="00AF2443"/>
    <w:rsid w:val="00AF7F48"/>
    <w:rsid w:val="00B17DFA"/>
    <w:rsid w:val="00B33280"/>
    <w:rsid w:val="00B37159"/>
    <w:rsid w:val="00B71E38"/>
    <w:rsid w:val="00B87A92"/>
    <w:rsid w:val="00B97B34"/>
    <w:rsid w:val="00BA240D"/>
    <w:rsid w:val="00BA6D4B"/>
    <w:rsid w:val="00BD5BB8"/>
    <w:rsid w:val="00BF1C4D"/>
    <w:rsid w:val="00C0060B"/>
    <w:rsid w:val="00C04789"/>
    <w:rsid w:val="00C06ED4"/>
    <w:rsid w:val="00C12BA3"/>
    <w:rsid w:val="00C21075"/>
    <w:rsid w:val="00C25F66"/>
    <w:rsid w:val="00C27646"/>
    <w:rsid w:val="00C32752"/>
    <w:rsid w:val="00C37101"/>
    <w:rsid w:val="00C4195C"/>
    <w:rsid w:val="00C64A8F"/>
    <w:rsid w:val="00C66E7F"/>
    <w:rsid w:val="00C80779"/>
    <w:rsid w:val="00CD0CAC"/>
    <w:rsid w:val="00CD5A55"/>
    <w:rsid w:val="00CE0262"/>
    <w:rsid w:val="00D0341A"/>
    <w:rsid w:val="00D1348A"/>
    <w:rsid w:val="00D651EB"/>
    <w:rsid w:val="00D7757F"/>
    <w:rsid w:val="00D86A33"/>
    <w:rsid w:val="00D90F48"/>
    <w:rsid w:val="00DA179C"/>
    <w:rsid w:val="00DA559F"/>
    <w:rsid w:val="00DC226B"/>
    <w:rsid w:val="00DC7ECE"/>
    <w:rsid w:val="00DD0614"/>
    <w:rsid w:val="00DD06F8"/>
    <w:rsid w:val="00DD1512"/>
    <w:rsid w:val="00DD2398"/>
    <w:rsid w:val="00DD7F84"/>
    <w:rsid w:val="00DF6D04"/>
    <w:rsid w:val="00E02DA1"/>
    <w:rsid w:val="00E34CA9"/>
    <w:rsid w:val="00E35ABC"/>
    <w:rsid w:val="00E60908"/>
    <w:rsid w:val="00E6191C"/>
    <w:rsid w:val="00E75274"/>
    <w:rsid w:val="00E84263"/>
    <w:rsid w:val="00E90E9D"/>
    <w:rsid w:val="00EA4937"/>
    <w:rsid w:val="00EB55C6"/>
    <w:rsid w:val="00F11EC2"/>
    <w:rsid w:val="00F21C8A"/>
    <w:rsid w:val="00F30C75"/>
    <w:rsid w:val="00F34EBC"/>
    <w:rsid w:val="00F66527"/>
    <w:rsid w:val="00F73AED"/>
    <w:rsid w:val="00F846D4"/>
    <w:rsid w:val="00FB66B8"/>
    <w:rsid w:val="00FC4712"/>
    <w:rsid w:val="00FF1FED"/>
    <w:rsid w:val="032A3006"/>
    <w:rsid w:val="03EC5971"/>
    <w:rsid w:val="04B7BEA9"/>
    <w:rsid w:val="05118534"/>
    <w:rsid w:val="074A8691"/>
    <w:rsid w:val="0E8A3A31"/>
    <w:rsid w:val="0E9A59C6"/>
    <w:rsid w:val="12138C17"/>
    <w:rsid w:val="122F0046"/>
    <w:rsid w:val="14F201B0"/>
    <w:rsid w:val="17F2338B"/>
    <w:rsid w:val="1F9598B6"/>
    <w:rsid w:val="1FC62336"/>
    <w:rsid w:val="20B84C11"/>
    <w:rsid w:val="211D0362"/>
    <w:rsid w:val="234FE9D1"/>
    <w:rsid w:val="23BEAC7C"/>
    <w:rsid w:val="255CE379"/>
    <w:rsid w:val="2797071A"/>
    <w:rsid w:val="27D585F3"/>
    <w:rsid w:val="2CCA2229"/>
    <w:rsid w:val="2CDECC2F"/>
    <w:rsid w:val="2D72B501"/>
    <w:rsid w:val="2DC33B76"/>
    <w:rsid w:val="32C1DCD0"/>
    <w:rsid w:val="349BD225"/>
    <w:rsid w:val="358E8070"/>
    <w:rsid w:val="35AA5FC1"/>
    <w:rsid w:val="3620E39C"/>
    <w:rsid w:val="37DE5F01"/>
    <w:rsid w:val="385AF130"/>
    <w:rsid w:val="3C4CF4DF"/>
    <w:rsid w:val="3E6FECBC"/>
    <w:rsid w:val="3E8E109E"/>
    <w:rsid w:val="3FF0830A"/>
    <w:rsid w:val="3FF6BC7F"/>
    <w:rsid w:val="43B5BA8C"/>
    <w:rsid w:val="4515E626"/>
    <w:rsid w:val="45183599"/>
    <w:rsid w:val="451F023A"/>
    <w:rsid w:val="46B9F945"/>
    <w:rsid w:val="46F79A26"/>
    <w:rsid w:val="4773EEF1"/>
    <w:rsid w:val="4AADE23C"/>
    <w:rsid w:val="4C23E27D"/>
    <w:rsid w:val="4D3B7218"/>
    <w:rsid w:val="5001CBB3"/>
    <w:rsid w:val="5463CB26"/>
    <w:rsid w:val="54DF8D3A"/>
    <w:rsid w:val="58A9A47C"/>
    <w:rsid w:val="58FDD789"/>
    <w:rsid w:val="5911FCC2"/>
    <w:rsid w:val="5A0BF1AF"/>
    <w:rsid w:val="5B2ADEF1"/>
    <w:rsid w:val="5B42D8B5"/>
    <w:rsid w:val="5C82C502"/>
    <w:rsid w:val="5F6F7017"/>
    <w:rsid w:val="5FCD97CF"/>
    <w:rsid w:val="607EC417"/>
    <w:rsid w:val="60C8F545"/>
    <w:rsid w:val="62E3D1A1"/>
    <w:rsid w:val="66231287"/>
    <w:rsid w:val="67BD4314"/>
    <w:rsid w:val="69F544CF"/>
    <w:rsid w:val="6BDC97E4"/>
    <w:rsid w:val="6DD75F94"/>
    <w:rsid w:val="70AF5F6A"/>
    <w:rsid w:val="70D5661C"/>
    <w:rsid w:val="733B6550"/>
    <w:rsid w:val="73C2B995"/>
    <w:rsid w:val="74883F03"/>
    <w:rsid w:val="76CB1103"/>
    <w:rsid w:val="7958E268"/>
    <w:rsid w:val="7CB7B43C"/>
    <w:rsid w:val="7DD11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86DCFD"/>
  <w15:chartTrackingRefBased/>
  <w15:docId w15:val="{0253074E-8DB5-4922-AF32-0970334AD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0D8C"/>
    <w:pPr>
      <w:spacing w:after="0" w:line="240" w:lineRule="auto"/>
    </w:pPr>
    <w:rPr>
      <w:rFonts w:ascii="Times New Roman" w:hAnsi="Times New Roman" w:cs="Times New Roman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B0D8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4B0D8C"/>
    <w:rPr>
      <w:rFonts w:ascii="Times New Roman" w:eastAsia="SimSu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rsid w:val="004B0D8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B0D8C"/>
    <w:pPr>
      <w:ind w:firstLine="420"/>
      <w:jc w:val="both"/>
    </w:pPr>
    <w:rPr>
      <w:rFonts w:ascii="Calibri" w:hAnsi="Calibri" w:cs="Calibri"/>
      <w:sz w:val="21"/>
      <w:szCs w:val="21"/>
    </w:rPr>
  </w:style>
  <w:style w:type="character" w:customStyle="1" w:styleId="m-3460149813291726966m6646695103416988476gmail-gmaildefault">
    <w:name w:val="m_-3460149813291726966m_6646695103416988476gmail-gmaildefault"/>
    <w:basedOn w:val="DefaultParagraphFont"/>
    <w:rsid w:val="004B0D8C"/>
  </w:style>
  <w:style w:type="character" w:customStyle="1" w:styleId="gmaildefault">
    <w:name w:val="gmail_default"/>
    <w:basedOn w:val="DefaultParagraphFont"/>
    <w:rsid w:val="004B0D8C"/>
  </w:style>
  <w:style w:type="paragraph" w:styleId="BalloonText">
    <w:name w:val="Balloon Text"/>
    <w:basedOn w:val="Normal"/>
    <w:link w:val="BalloonTextChar"/>
    <w:uiPriority w:val="99"/>
    <w:semiHidden/>
    <w:unhideWhenUsed/>
    <w:rsid w:val="00AF24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443"/>
    <w:rPr>
      <w:rFonts w:ascii="Segoe UI" w:eastAsia="SimSun" w:hAnsi="Segoe UI" w:cs="Segoe UI"/>
      <w:sz w:val="18"/>
      <w:szCs w:val="18"/>
      <w:lang w:eastAsia="zh-CN"/>
    </w:rPr>
  </w:style>
  <w:style w:type="paragraph" w:customStyle="1" w:styleId="ABC">
    <w:name w:val="样式ABC"/>
    <w:basedOn w:val="Normal"/>
    <w:rsid w:val="001C6BA0"/>
    <w:pPr>
      <w:widowControl w:val="0"/>
      <w:autoSpaceDE w:val="0"/>
      <w:autoSpaceDN w:val="0"/>
      <w:adjustRightInd w:val="0"/>
      <w:snapToGrid w:val="0"/>
      <w:ind w:rightChars="-20" w:right="-20"/>
    </w:pPr>
    <w:rPr>
      <w:b/>
      <w:szCs w:val="20"/>
      <w:shd w:val="pct10" w:color="auto" w:fill="FFFFFF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A49EA"/>
    <w:rPr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240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240D"/>
    <w:rPr>
      <w:rFonts w:ascii="Times New Roman" w:hAnsi="Times New Roman" w:cs="Times New Roman"/>
      <w:sz w:val="20"/>
      <w:szCs w:val="20"/>
      <w:lang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BA240D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 w:cs="Times New Roman"/>
      <w:sz w:val="20"/>
      <w:szCs w:val="20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customStyle="1" w:styleId="TextBody">
    <w:name w:val="Text Body"/>
    <w:basedOn w:val="Normal"/>
    <w:rsid w:val="00C04789"/>
    <w:pPr>
      <w:spacing w:after="140" w:line="288" w:lineRule="auto"/>
      <w:jc w:val="both"/>
    </w:pPr>
    <w:rPr>
      <w:rFonts w:ascii="Calibri" w:eastAsia="MS Mincho" w:hAnsi="Calibri"/>
      <w:color w:val="00000A"/>
      <w:sz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3C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3CE3"/>
    <w:rPr>
      <w:rFonts w:ascii="Times New Roman" w:hAnsi="Times New Roman" w:cs="Times New Roman"/>
      <w:b/>
      <w:bCs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268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9300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1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07161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5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60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69093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61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907400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0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194866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24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97147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44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59326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97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3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uawei.com" TargetMode="External"/><Relationship Id="rId13" Type="http://schemas.openxmlformats.org/officeDocument/2006/relationships/hyperlink" Target="https://media-huawei.prowly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zpp.net.pl/wp-content/uploads/2020/04/Wdroz%CC%87enie-5G-w-Polsce-%E2%80%93-perspektywy-i-szanse.pdf" TargetMode="External"/><Relationship Id="rId12" Type="http://schemas.openxmlformats.org/officeDocument/2006/relationships/hyperlink" Target="https://www.youtube.com/Huawei" TargetMode="External"/><Relationship Id="rId17" Type="http://schemas.microsoft.com/office/2016/09/relationships/commentsIds" Target="commentsIds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facebook.com/Huawei" TargetMode="External"/><Relationship Id="Raae03f66cfdf434e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twitter.com/Huawe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linkedin.com/company/Huawei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3</Pages>
  <Words>783</Words>
  <Characters>446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Szelecki</dc:creator>
  <cp:keywords/>
  <dc:description/>
  <cp:lastModifiedBy>Mateusz Kaczor</cp:lastModifiedBy>
  <cp:revision>22</cp:revision>
  <dcterms:created xsi:type="dcterms:W3CDTF">2020-04-23T10:07:00Z</dcterms:created>
  <dcterms:modified xsi:type="dcterms:W3CDTF">2020-05-14T09:57:00Z</dcterms:modified>
</cp:coreProperties>
</file>